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7977B" w14:textId="636455B5" w:rsidR="002C2A82" w:rsidRPr="0064245E" w:rsidRDefault="002C2A82" w:rsidP="002C2A82">
      <w:pPr>
        <w:pBdr>
          <w:bottom w:val="single" w:sz="12" w:space="1" w:color="auto"/>
        </w:pBdr>
        <w:spacing w:after="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</w:pPr>
      <w:r w:rsidRPr="0064245E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Avviso di consultazione preliminare d</w:t>
      </w:r>
      <w:r w:rsidR="00CC25E3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</w:t>
      </w:r>
      <w:r w:rsidRPr="0064245E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mercato</w:t>
      </w:r>
      <w:r w:rsidR="00253EED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ex art. 66 del </w:t>
      </w:r>
      <w:proofErr w:type="spellStart"/>
      <w:r w:rsidR="00253EED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D.Lgs.</w:t>
      </w:r>
      <w:proofErr w:type="spellEnd"/>
      <w:r w:rsidR="00253EED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50/2016</w:t>
      </w:r>
      <w:r w:rsidRPr="0064245E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per l’affidamento della “</w:t>
      </w:r>
      <w:bookmarkStart w:id="0" w:name="_Hlk119506092"/>
      <w:r w:rsidRPr="0064245E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Fornitura di Sistemi diagnostici di chimica clinica e </w:t>
      </w:r>
      <w:proofErr w:type="spellStart"/>
      <w:r w:rsidRPr="0064245E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>immunometria</w:t>
      </w:r>
      <w:proofErr w:type="spellEnd"/>
      <w:r w:rsidRPr="0064245E"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8"/>
        </w:rPr>
        <w:t xml:space="preserve"> destinati alle AA.SS. della Regione Campania”</w:t>
      </w:r>
      <w:bookmarkEnd w:id="0"/>
    </w:p>
    <w:p w14:paraId="30220032" w14:textId="77777777" w:rsidR="00B84AB4" w:rsidRPr="0064245E" w:rsidRDefault="00B84AB4" w:rsidP="00B84AB4">
      <w:pPr>
        <w:spacing w:after="0"/>
        <w:rPr>
          <w:rFonts w:asciiTheme="minorHAnsi" w:hAnsiTheme="minorHAnsi" w:cstheme="minorHAnsi"/>
          <w:sz w:val="24"/>
        </w:rPr>
      </w:pPr>
    </w:p>
    <w:p w14:paraId="5B8C0C06" w14:textId="14D873E2" w:rsidR="00B84AB4" w:rsidRPr="0064245E" w:rsidRDefault="00B84AB4" w:rsidP="002C2A82">
      <w:pPr>
        <w:jc w:val="center"/>
        <w:rPr>
          <w:rFonts w:asciiTheme="minorHAnsi" w:hAnsiTheme="minorHAnsi" w:cstheme="minorHAnsi"/>
          <w:sz w:val="24"/>
        </w:rPr>
      </w:pPr>
    </w:p>
    <w:tbl>
      <w:tblPr>
        <w:tblStyle w:val="Tabellagriglia1chiara-colore1"/>
        <w:tblW w:w="9423" w:type="dxa"/>
        <w:tblLayout w:type="fixed"/>
        <w:tblLook w:val="04A0" w:firstRow="1" w:lastRow="0" w:firstColumn="1" w:lastColumn="0" w:noHBand="0" w:noVBand="1"/>
      </w:tblPr>
      <w:tblGrid>
        <w:gridCol w:w="2492"/>
        <w:gridCol w:w="6931"/>
      </w:tblGrid>
      <w:tr w:rsidR="00D1755A" w:rsidRPr="001F4BC6" w14:paraId="4180AC75" w14:textId="77777777" w:rsidTr="00B77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3" w:type="dxa"/>
            <w:gridSpan w:val="2"/>
          </w:tcPr>
          <w:p w14:paraId="750E5285" w14:textId="77777777" w:rsidR="00D1755A" w:rsidRPr="001F4BC6" w:rsidRDefault="00D1755A" w:rsidP="00F55ACC">
            <w:pPr>
              <w:spacing w:after="0"/>
              <w:jc w:val="center"/>
              <w:rPr>
                <w:rFonts w:eastAsia="Times New Roman"/>
                <w:sz w:val="24"/>
              </w:rPr>
            </w:pPr>
            <w:r w:rsidRPr="001F4BC6">
              <w:rPr>
                <w:rFonts w:eastAsia="Times New Roman"/>
                <w:color w:val="002060"/>
                <w:sz w:val="20"/>
              </w:rPr>
              <w:t>Anagrafica Azienda</w:t>
            </w:r>
          </w:p>
        </w:tc>
      </w:tr>
      <w:tr w:rsidR="00D1755A" w:rsidRPr="001F4BC6" w14:paraId="49062156" w14:textId="77777777" w:rsidTr="00B77734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2" w:type="dxa"/>
          </w:tcPr>
          <w:p w14:paraId="0064CCF7" w14:textId="77777777" w:rsidR="00D1755A" w:rsidRPr="001F4BC6" w:rsidRDefault="00D1755A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proofErr w:type="spellStart"/>
            <w:r w:rsidRPr="001F4BC6">
              <w:rPr>
                <w:rFonts w:eastAsia="Times New Roman" w:cs="Arial"/>
                <w:b w:val="0"/>
                <w:color w:val="002060"/>
                <w:sz w:val="20"/>
                <w:lang w:val="en-GB"/>
              </w:rPr>
              <w:t>Denominazione</w:t>
            </w:r>
            <w:proofErr w:type="spellEnd"/>
            <w:r>
              <w:rPr>
                <w:rFonts w:eastAsia="Times New Roman" w:cs="Arial"/>
                <w:b w:val="0"/>
                <w:color w:val="002060"/>
                <w:sz w:val="20"/>
                <w:lang w:val="en-GB"/>
              </w:rPr>
              <w:t xml:space="preserve"> </w:t>
            </w:r>
          </w:p>
        </w:tc>
        <w:tc>
          <w:tcPr>
            <w:tcW w:w="6931" w:type="dxa"/>
          </w:tcPr>
          <w:p w14:paraId="3617C5A5" w14:textId="77777777" w:rsidR="00D1755A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1861924261"/>
                <w:placeholder>
                  <w:docPart w:val="8DF2BDBC133044C4B36E230D9ED89D61"/>
                </w:placeholder>
                <w:showingPlcHdr/>
                <w15:appearance w15:val="hidden"/>
              </w:sdtPr>
              <w:sdtContent>
                <w:permStart w:id="1524060187" w:edGrp="everyone"/>
                <w:r w:rsidR="00D1755A" w:rsidRPr="00F41BB6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1524060187"/>
              </w:sdtContent>
            </w:sdt>
          </w:p>
        </w:tc>
      </w:tr>
      <w:tr w:rsidR="00D1755A" w:rsidRPr="001F4BC6" w14:paraId="5DF9352F" w14:textId="77777777" w:rsidTr="00B77734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2" w:type="dxa"/>
          </w:tcPr>
          <w:p w14:paraId="0B39B2AB" w14:textId="77777777" w:rsidR="00D1755A" w:rsidRPr="001F4BC6" w:rsidRDefault="00D1755A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  <w:lang w:val="en-GB"/>
              </w:rPr>
              <w:t>C.F.</w:t>
            </w:r>
          </w:p>
        </w:tc>
        <w:tc>
          <w:tcPr>
            <w:tcW w:w="6931" w:type="dxa"/>
          </w:tcPr>
          <w:p w14:paraId="3F87F61B" w14:textId="77777777" w:rsidR="00D1755A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-770853770"/>
                <w:placeholder>
                  <w:docPart w:val="FDBD13A823FE4CED9468644E23096FA8"/>
                </w:placeholder>
                <w15:appearance w15:val="hidden"/>
              </w:sdtPr>
              <w:sdtContent>
                <w:sdt>
                  <w:sdtPr>
                    <w:rPr>
                      <w:rFonts w:asciiTheme="minorHAnsi" w:hAnsiTheme="minorHAnsi" w:cstheme="minorHAnsi"/>
                    </w:rPr>
                    <w:id w:val="1941025645"/>
                    <w:placeholder>
                      <w:docPart w:val="9E14BF728E8D4198A7197D91AF7E9A2A"/>
                    </w:placeholder>
                    <w:showingPlcHdr/>
                    <w15:appearance w15:val="hidden"/>
                  </w:sdtPr>
                  <w:sdtContent>
                    <w:permStart w:id="204155209" w:edGrp="everyone"/>
                    <w:r w:rsidR="00D1755A" w:rsidRPr="00F41BB6">
                      <w:rPr>
                        <w:rStyle w:val="Testosegnaposto"/>
                        <w:rFonts w:cstheme="minorHAnsi"/>
                        <w:sz w:val="20"/>
                        <w:szCs w:val="20"/>
                      </w:rPr>
                      <w:t>Fare clic qui per immettere testo.</w:t>
                    </w:r>
                    <w:permEnd w:id="204155209"/>
                  </w:sdtContent>
                </w:sdt>
              </w:sdtContent>
            </w:sdt>
          </w:p>
        </w:tc>
      </w:tr>
      <w:tr w:rsidR="00D1755A" w:rsidRPr="001F4BC6" w14:paraId="762EC6B5" w14:textId="77777777" w:rsidTr="00B77734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2" w:type="dxa"/>
          </w:tcPr>
          <w:p w14:paraId="3C7A41F0" w14:textId="77777777" w:rsidR="00D1755A" w:rsidRPr="001F4BC6" w:rsidRDefault="00D1755A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P. IVA</w:t>
            </w:r>
          </w:p>
        </w:tc>
        <w:tc>
          <w:tcPr>
            <w:tcW w:w="6931" w:type="dxa"/>
          </w:tcPr>
          <w:p w14:paraId="39406350" w14:textId="77777777" w:rsidR="00D1755A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-1206791299"/>
                <w:placeholder>
                  <w:docPart w:val="A9ECC2DF94CF429E98FF55290EB96661"/>
                </w:placeholder>
                <w15:appearance w15:val="hidden"/>
              </w:sdtPr>
              <w:sdtContent>
                <w:sdt>
                  <w:sdtPr>
                    <w:rPr>
                      <w:rFonts w:asciiTheme="minorHAnsi" w:hAnsiTheme="minorHAnsi" w:cstheme="minorHAnsi"/>
                    </w:rPr>
                    <w:id w:val="1062061592"/>
                    <w:placeholder>
                      <w:docPart w:val="213A065FC14C43D98740C88F0AA735BC"/>
                    </w:placeholder>
                    <w:showingPlcHdr/>
                    <w15:appearance w15:val="hidden"/>
                  </w:sdtPr>
                  <w:sdtContent>
                    <w:permStart w:id="1101136189" w:edGrp="everyone"/>
                    <w:r w:rsidR="00D1755A" w:rsidRPr="00F41BB6">
                      <w:rPr>
                        <w:rStyle w:val="Testosegnaposto"/>
                        <w:rFonts w:cstheme="minorHAnsi"/>
                        <w:sz w:val="20"/>
                        <w:szCs w:val="20"/>
                      </w:rPr>
                      <w:t>Fare clic qui per immettere testo.</w:t>
                    </w:r>
                    <w:permEnd w:id="1101136189"/>
                  </w:sdtContent>
                </w:sdt>
              </w:sdtContent>
            </w:sdt>
          </w:p>
        </w:tc>
      </w:tr>
      <w:tr w:rsidR="00D1755A" w:rsidRPr="001F4BC6" w14:paraId="02C06577" w14:textId="77777777" w:rsidTr="00B77734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2" w:type="dxa"/>
          </w:tcPr>
          <w:p w14:paraId="7B89F500" w14:textId="77777777" w:rsidR="00D1755A" w:rsidRPr="001F4BC6" w:rsidRDefault="00D1755A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Sede Legale</w:t>
            </w:r>
          </w:p>
        </w:tc>
        <w:tc>
          <w:tcPr>
            <w:tcW w:w="6931" w:type="dxa"/>
          </w:tcPr>
          <w:p w14:paraId="76890CE3" w14:textId="77777777" w:rsidR="00D1755A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1074240655"/>
                <w:placeholder>
                  <w:docPart w:val="35CBA9C4E43A46E6A73E7B2CE095D6DB"/>
                </w:placeholder>
                <w:showingPlcHdr/>
                <w15:appearance w15:val="hidden"/>
              </w:sdtPr>
              <w:sdtContent>
                <w:permStart w:id="202580280" w:edGrp="everyone"/>
                <w:r w:rsidR="00D1755A" w:rsidRPr="00F80F50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202580280"/>
              </w:sdtContent>
            </w:sdt>
          </w:p>
        </w:tc>
      </w:tr>
      <w:tr w:rsidR="00D1755A" w:rsidRPr="001F4BC6" w14:paraId="21C044D0" w14:textId="77777777" w:rsidTr="00B77734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2" w:type="dxa"/>
          </w:tcPr>
          <w:p w14:paraId="2A014998" w14:textId="77777777" w:rsidR="00D1755A" w:rsidRPr="001F4BC6" w:rsidRDefault="00D1755A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4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Sede Operativa</w:t>
            </w:r>
          </w:p>
        </w:tc>
        <w:tc>
          <w:tcPr>
            <w:tcW w:w="6931" w:type="dxa"/>
          </w:tcPr>
          <w:p w14:paraId="0E710B04" w14:textId="77777777" w:rsidR="00D1755A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-1871141061"/>
                <w:placeholder>
                  <w:docPart w:val="74D2CBFF4F45450497338E17D9F2EF0A"/>
                </w:placeholder>
                <w:showingPlcHdr/>
                <w15:appearance w15:val="hidden"/>
              </w:sdtPr>
              <w:sdtContent>
                <w:permStart w:id="1363109459" w:edGrp="everyone"/>
                <w:r w:rsidR="00D1755A" w:rsidRPr="00F80F50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1363109459"/>
              </w:sdtContent>
            </w:sdt>
          </w:p>
        </w:tc>
      </w:tr>
      <w:tr w:rsidR="00D1755A" w:rsidRPr="001F4BC6" w14:paraId="3E18E3FC" w14:textId="77777777" w:rsidTr="00B77734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2" w:type="dxa"/>
          </w:tcPr>
          <w:p w14:paraId="681CA76B" w14:textId="77777777" w:rsidR="00D1755A" w:rsidRPr="001F4BC6" w:rsidRDefault="00D1755A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Telefono</w:t>
            </w:r>
          </w:p>
        </w:tc>
        <w:tc>
          <w:tcPr>
            <w:tcW w:w="6931" w:type="dxa"/>
          </w:tcPr>
          <w:p w14:paraId="2E4F9521" w14:textId="77777777" w:rsidR="00D1755A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-1441679936"/>
                <w:placeholder>
                  <w:docPart w:val="B3CAF24ACE2440E4AB7B7DAC6D06F703"/>
                </w:placeholder>
                <w:showingPlcHdr/>
                <w15:appearance w15:val="hidden"/>
              </w:sdtPr>
              <w:sdtContent>
                <w:permStart w:id="1167400202" w:edGrp="everyone"/>
                <w:r w:rsidR="00D1755A" w:rsidRPr="00F80F50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1167400202"/>
              </w:sdtContent>
            </w:sdt>
          </w:p>
        </w:tc>
      </w:tr>
      <w:tr w:rsidR="00D1755A" w:rsidRPr="001F4BC6" w14:paraId="233E83D1" w14:textId="77777777" w:rsidTr="00B77734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2" w:type="dxa"/>
          </w:tcPr>
          <w:p w14:paraId="5BEF21F2" w14:textId="77777777" w:rsidR="00D1755A" w:rsidRPr="001F4BC6" w:rsidRDefault="00D1755A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e-mail</w:t>
            </w:r>
          </w:p>
        </w:tc>
        <w:tc>
          <w:tcPr>
            <w:tcW w:w="6931" w:type="dxa"/>
          </w:tcPr>
          <w:p w14:paraId="7FF6343A" w14:textId="77777777" w:rsidR="00D1755A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-2060615804"/>
                <w:placeholder>
                  <w:docPart w:val="A40A44DEE85647F786E2D8E85A3DFD27"/>
                </w:placeholder>
                <w:showingPlcHdr/>
                <w15:appearance w15:val="hidden"/>
              </w:sdtPr>
              <w:sdtContent>
                <w:permStart w:id="1634803559" w:edGrp="everyone"/>
                <w:r w:rsidR="00D1755A" w:rsidRPr="00F80F50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1634803559"/>
              </w:sdtContent>
            </w:sdt>
          </w:p>
        </w:tc>
      </w:tr>
      <w:tr w:rsidR="00D1755A" w:rsidRPr="001F4BC6" w14:paraId="17CEAA82" w14:textId="77777777" w:rsidTr="00B77734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2" w:type="dxa"/>
          </w:tcPr>
          <w:p w14:paraId="3053AE63" w14:textId="77777777" w:rsidR="00D1755A" w:rsidRPr="001F4BC6" w:rsidRDefault="00D1755A" w:rsidP="00F55ACC">
            <w:pPr>
              <w:spacing w:after="0"/>
              <w:jc w:val="right"/>
              <w:rPr>
                <w:rFonts w:eastAsia="Times New Roman" w:cs="Arial"/>
                <w:b w:val="0"/>
                <w:bCs w:val="0"/>
                <w:color w:val="002060"/>
                <w:sz w:val="20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PEC</w:t>
            </w:r>
          </w:p>
        </w:tc>
        <w:tc>
          <w:tcPr>
            <w:tcW w:w="6931" w:type="dxa"/>
          </w:tcPr>
          <w:p w14:paraId="1555CE0E" w14:textId="77777777" w:rsidR="00D1755A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1735118284"/>
                <w:placeholder>
                  <w:docPart w:val="7928012349AB4DEE8D839DA6397FE7FC"/>
                </w:placeholder>
                <w:showingPlcHdr/>
                <w15:appearance w15:val="hidden"/>
              </w:sdtPr>
              <w:sdtContent>
                <w:permStart w:id="316763103" w:edGrp="everyone"/>
                <w:r w:rsidR="00D1755A" w:rsidRPr="00F80F50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316763103"/>
              </w:sdtContent>
            </w:sdt>
          </w:p>
        </w:tc>
      </w:tr>
    </w:tbl>
    <w:p w14:paraId="33276F82" w14:textId="16DD211A" w:rsidR="002C2A82" w:rsidRDefault="002C2A82" w:rsidP="002C2A82">
      <w:pPr>
        <w:rPr>
          <w:rFonts w:asciiTheme="minorHAnsi" w:hAnsiTheme="minorHAnsi" w:cstheme="minorHAnsi"/>
          <w:sz w:val="24"/>
        </w:rPr>
      </w:pPr>
    </w:p>
    <w:tbl>
      <w:tblPr>
        <w:tblStyle w:val="Tabellagriglia1chiara-colore1"/>
        <w:tblW w:w="0" w:type="auto"/>
        <w:tblLayout w:type="fixed"/>
        <w:tblLook w:val="04A0" w:firstRow="1" w:lastRow="0" w:firstColumn="1" w:lastColumn="0" w:noHBand="0" w:noVBand="1"/>
      </w:tblPr>
      <w:tblGrid>
        <w:gridCol w:w="2495"/>
        <w:gridCol w:w="6940"/>
      </w:tblGrid>
      <w:tr w:rsidR="00B77734" w:rsidRPr="001F4BC6" w14:paraId="5FE053BA" w14:textId="77777777" w:rsidTr="00B77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5" w:type="dxa"/>
            <w:gridSpan w:val="2"/>
          </w:tcPr>
          <w:p w14:paraId="0412A4D3" w14:textId="77777777" w:rsidR="00B77734" w:rsidRPr="001F4BC6" w:rsidRDefault="00B77734" w:rsidP="00F55ACC">
            <w:pPr>
              <w:jc w:val="center"/>
              <w:rPr>
                <w:rFonts w:eastAsia="Times New Roman" w:cs="Arial"/>
                <w:b w:val="0"/>
                <w:bCs w:val="0"/>
                <w:color w:val="002060"/>
                <w:sz w:val="20"/>
              </w:rPr>
            </w:pPr>
            <w:r w:rsidRPr="001F4BC6">
              <w:rPr>
                <w:rFonts w:eastAsia="Times New Roman" w:cs="Arial"/>
                <w:color w:val="002060"/>
                <w:sz w:val="20"/>
              </w:rPr>
              <w:t xml:space="preserve">Referente aziendale </w:t>
            </w:r>
          </w:p>
          <w:p w14:paraId="5A49E4EE" w14:textId="77777777" w:rsidR="00B77734" w:rsidRPr="001F4BC6" w:rsidRDefault="00B77734" w:rsidP="00F55ACC">
            <w:pPr>
              <w:spacing w:after="0"/>
              <w:jc w:val="center"/>
              <w:rPr>
                <w:rFonts w:eastAsia="Times New Roman"/>
                <w:sz w:val="24"/>
              </w:rPr>
            </w:pPr>
            <w:r w:rsidRPr="001F4BC6">
              <w:rPr>
                <w:rFonts w:eastAsia="Times New Roman" w:cs="Arial"/>
                <w:color w:val="002060"/>
                <w:sz w:val="20"/>
              </w:rPr>
              <w:t>(per la presente consultazione)</w:t>
            </w:r>
          </w:p>
        </w:tc>
      </w:tr>
      <w:tr w:rsidR="00B77734" w:rsidRPr="001F4BC6" w14:paraId="14D300BD" w14:textId="77777777" w:rsidTr="00B77734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3BF8FB89" w14:textId="77777777" w:rsidR="00B77734" w:rsidRPr="001F4BC6" w:rsidRDefault="00B77734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  <w:lang w:val="en-GB"/>
              </w:rPr>
              <w:t>Nome</w:t>
            </w:r>
          </w:p>
        </w:tc>
        <w:tc>
          <w:tcPr>
            <w:tcW w:w="6940" w:type="dxa"/>
          </w:tcPr>
          <w:p w14:paraId="59D67F00" w14:textId="77777777" w:rsidR="00B77734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1639461777"/>
                <w:placeholder>
                  <w:docPart w:val="BFB84F16609C4F229517372347D50939"/>
                </w:placeholder>
                <w:showingPlcHdr/>
                <w15:appearance w15:val="hidden"/>
              </w:sdtPr>
              <w:sdtContent>
                <w:permStart w:id="628433452" w:edGrp="everyone"/>
                <w:r w:rsidR="00B77734" w:rsidRPr="002F5E72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628433452"/>
              </w:sdtContent>
            </w:sdt>
          </w:p>
        </w:tc>
      </w:tr>
      <w:tr w:rsidR="00B77734" w:rsidRPr="001F4BC6" w14:paraId="38896E6B" w14:textId="77777777" w:rsidTr="00B77734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7DD00F0D" w14:textId="77777777" w:rsidR="00B77734" w:rsidRPr="001F4BC6" w:rsidRDefault="00B77734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Cognome</w:t>
            </w:r>
          </w:p>
        </w:tc>
        <w:tc>
          <w:tcPr>
            <w:tcW w:w="6940" w:type="dxa"/>
          </w:tcPr>
          <w:p w14:paraId="31DE4F00" w14:textId="77777777" w:rsidR="00B77734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164757652"/>
                <w:placeholder>
                  <w:docPart w:val="BCD22869D5CB48EF8CF4390445559171"/>
                </w:placeholder>
                <w:showingPlcHdr/>
                <w15:appearance w15:val="hidden"/>
              </w:sdtPr>
              <w:sdtContent>
                <w:permStart w:id="200424738" w:edGrp="everyone"/>
                <w:r w:rsidR="00B77734" w:rsidRPr="002F5E72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200424738"/>
              </w:sdtContent>
            </w:sdt>
          </w:p>
        </w:tc>
      </w:tr>
      <w:tr w:rsidR="00B77734" w:rsidRPr="001F4BC6" w14:paraId="5512C17A" w14:textId="77777777" w:rsidTr="00B77734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0B5DDA4A" w14:textId="77777777" w:rsidR="00B77734" w:rsidRPr="001F4BC6" w:rsidRDefault="00B77734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Posizione ricoperta in azienda</w:t>
            </w:r>
          </w:p>
        </w:tc>
        <w:tc>
          <w:tcPr>
            <w:tcW w:w="6940" w:type="dxa"/>
          </w:tcPr>
          <w:p w14:paraId="2A8BED13" w14:textId="77777777" w:rsidR="00B77734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-1114978075"/>
                <w:placeholder>
                  <w:docPart w:val="0FB852CC8FEE4EFCBEEE58371E2FDC76"/>
                </w:placeholder>
                <w:showingPlcHdr/>
                <w15:appearance w15:val="hidden"/>
              </w:sdtPr>
              <w:sdtContent>
                <w:permStart w:id="837249739" w:edGrp="everyone"/>
                <w:r w:rsidR="00B77734" w:rsidRPr="002F5E72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837249739"/>
              </w:sdtContent>
            </w:sdt>
          </w:p>
        </w:tc>
      </w:tr>
      <w:tr w:rsidR="00B77734" w:rsidRPr="001F4BC6" w14:paraId="407ABA88" w14:textId="77777777" w:rsidTr="00B77734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4B953B6A" w14:textId="77777777" w:rsidR="00B77734" w:rsidRPr="001F4BC6" w:rsidRDefault="00B77734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Recapito telefonico</w:t>
            </w:r>
          </w:p>
        </w:tc>
        <w:tc>
          <w:tcPr>
            <w:tcW w:w="6940" w:type="dxa"/>
          </w:tcPr>
          <w:p w14:paraId="37152009" w14:textId="77777777" w:rsidR="00B77734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-1177261640"/>
                <w:placeholder>
                  <w:docPart w:val="1F62A1FCAE844FE78C804EDBF70BFB4A"/>
                </w:placeholder>
                <w:showingPlcHdr/>
                <w15:appearance w15:val="hidden"/>
              </w:sdtPr>
              <w:sdtContent>
                <w:permStart w:id="1519068768" w:edGrp="everyone"/>
                <w:r w:rsidR="00B77734" w:rsidRPr="002F5E72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1519068768"/>
              </w:sdtContent>
            </w:sdt>
          </w:p>
        </w:tc>
      </w:tr>
      <w:tr w:rsidR="00B77734" w:rsidRPr="001F4BC6" w14:paraId="23CE78A4" w14:textId="77777777" w:rsidTr="00B77734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5" w:type="dxa"/>
          </w:tcPr>
          <w:p w14:paraId="3F52D543" w14:textId="77777777" w:rsidR="00B77734" w:rsidRPr="001F4BC6" w:rsidRDefault="00B77734" w:rsidP="00F55ACC">
            <w:pPr>
              <w:spacing w:after="0"/>
              <w:jc w:val="right"/>
              <w:rPr>
                <w:rFonts w:eastAsia="Times New Roman"/>
                <w:b w:val="0"/>
                <w:color w:val="002060"/>
                <w:sz w:val="20"/>
                <w:u w:val="single"/>
              </w:rPr>
            </w:pPr>
            <w:r w:rsidRPr="001F4BC6">
              <w:rPr>
                <w:rFonts w:eastAsia="Times New Roman" w:cs="Arial"/>
                <w:b w:val="0"/>
                <w:color w:val="002060"/>
                <w:sz w:val="20"/>
              </w:rPr>
              <w:t>e-mail</w:t>
            </w:r>
          </w:p>
        </w:tc>
        <w:tc>
          <w:tcPr>
            <w:tcW w:w="6940" w:type="dxa"/>
          </w:tcPr>
          <w:p w14:paraId="67CC4DB8" w14:textId="77777777" w:rsidR="00B77734" w:rsidRPr="001F4BC6" w:rsidRDefault="00000000" w:rsidP="00F55AC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u w:val="single"/>
              </w:rPr>
            </w:pPr>
            <w:sdt>
              <w:sdtPr>
                <w:rPr>
                  <w:rFonts w:asciiTheme="minorHAnsi" w:hAnsiTheme="minorHAnsi" w:cstheme="minorHAnsi"/>
                </w:rPr>
                <w:id w:val="76334624"/>
                <w:placeholder>
                  <w:docPart w:val="AC0FBB84B8154B569B929A3FE4BBE906"/>
                </w:placeholder>
                <w:showingPlcHdr/>
                <w15:appearance w15:val="hidden"/>
              </w:sdtPr>
              <w:sdtContent>
                <w:permStart w:id="1836207018" w:edGrp="everyone"/>
                <w:r w:rsidR="00B77734" w:rsidRPr="002F5E72">
                  <w:rPr>
                    <w:rStyle w:val="Testosegnaposto"/>
                    <w:rFonts w:cstheme="minorHAnsi"/>
                    <w:sz w:val="20"/>
                    <w:szCs w:val="20"/>
                  </w:rPr>
                  <w:t>Fare clic qui per immettere testo.</w:t>
                </w:r>
                <w:permEnd w:id="1836207018"/>
              </w:sdtContent>
            </w:sdt>
          </w:p>
        </w:tc>
      </w:tr>
    </w:tbl>
    <w:p w14:paraId="3C4B8D88" w14:textId="77777777" w:rsidR="00D1755A" w:rsidRPr="0064245E" w:rsidRDefault="00D1755A" w:rsidP="002C2A82">
      <w:pPr>
        <w:rPr>
          <w:rFonts w:asciiTheme="minorHAnsi" w:hAnsiTheme="minorHAnsi" w:cstheme="minorHAnsi"/>
          <w:sz w:val="24"/>
        </w:rPr>
      </w:pPr>
    </w:p>
    <w:p w14:paraId="5F70CA30" w14:textId="77777777" w:rsidR="00BB0536" w:rsidRDefault="00BB0536" w:rsidP="0064245E">
      <w:pPr>
        <w:spacing w:line="360" w:lineRule="auto"/>
        <w:rPr>
          <w:rFonts w:asciiTheme="minorHAnsi" w:hAnsiTheme="minorHAnsi" w:cstheme="minorHAnsi"/>
          <w:b/>
          <w:bCs/>
          <w:sz w:val="24"/>
        </w:rPr>
      </w:pPr>
    </w:p>
    <w:p w14:paraId="5641C7FF" w14:textId="77777777" w:rsidR="00BB0536" w:rsidRDefault="00BB0536" w:rsidP="0064245E">
      <w:pPr>
        <w:spacing w:line="360" w:lineRule="auto"/>
        <w:rPr>
          <w:rFonts w:asciiTheme="minorHAnsi" w:hAnsiTheme="minorHAnsi" w:cstheme="minorHAnsi"/>
          <w:b/>
          <w:bCs/>
          <w:sz w:val="24"/>
        </w:rPr>
      </w:pPr>
    </w:p>
    <w:p w14:paraId="32262DB9" w14:textId="05097107" w:rsidR="00D177CE" w:rsidRPr="0064245E" w:rsidRDefault="00D177CE" w:rsidP="0064245E">
      <w:pPr>
        <w:spacing w:line="360" w:lineRule="auto"/>
        <w:rPr>
          <w:rFonts w:asciiTheme="minorHAnsi" w:hAnsiTheme="minorHAnsi" w:cstheme="minorHAnsi"/>
          <w:sz w:val="24"/>
        </w:rPr>
      </w:pPr>
      <w:r w:rsidRPr="0064245E">
        <w:rPr>
          <w:rFonts w:asciiTheme="minorHAnsi" w:hAnsiTheme="minorHAnsi" w:cstheme="minorHAnsi"/>
          <w:b/>
          <w:bCs/>
          <w:sz w:val="24"/>
        </w:rPr>
        <w:lastRenderedPageBreak/>
        <w:t>Oggetto della Procedura</w:t>
      </w:r>
      <w:r w:rsidRPr="0064245E">
        <w:rPr>
          <w:rFonts w:asciiTheme="minorHAnsi" w:hAnsiTheme="minorHAnsi" w:cstheme="minorHAnsi"/>
          <w:sz w:val="24"/>
        </w:rPr>
        <w:t>:</w:t>
      </w:r>
      <w:r w:rsidR="005D41AC" w:rsidRPr="0064245E">
        <w:rPr>
          <w:rFonts w:asciiTheme="minorHAnsi" w:hAnsiTheme="minorHAnsi" w:cstheme="minorHAnsi"/>
          <w:sz w:val="24"/>
        </w:rPr>
        <w:t xml:space="preserve"> Fornitura di Sistemi diagnostici, integrati e non, di chimica clinica e </w:t>
      </w:r>
      <w:proofErr w:type="spellStart"/>
      <w:r w:rsidR="005D41AC" w:rsidRPr="0064245E">
        <w:rPr>
          <w:rFonts w:asciiTheme="minorHAnsi" w:hAnsiTheme="minorHAnsi" w:cstheme="minorHAnsi"/>
          <w:sz w:val="24"/>
        </w:rPr>
        <w:t>immunometria</w:t>
      </w:r>
      <w:proofErr w:type="spellEnd"/>
      <w:r w:rsidR="005D41AC" w:rsidRPr="0064245E">
        <w:rPr>
          <w:rFonts w:asciiTheme="minorHAnsi" w:hAnsiTheme="minorHAnsi" w:cstheme="minorHAnsi"/>
          <w:sz w:val="24"/>
        </w:rPr>
        <w:t xml:space="preserve"> destinati alle AA.SS. della Regione Campania”</w:t>
      </w:r>
    </w:p>
    <w:p w14:paraId="48C3147C" w14:textId="3B4F856F" w:rsidR="005D41AC" w:rsidRPr="0064245E" w:rsidRDefault="005D41AC" w:rsidP="0064245E">
      <w:pPr>
        <w:spacing w:line="360" w:lineRule="auto"/>
        <w:rPr>
          <w:rFonts w:asciiTheme="minorHAnsi" w:hAnsiTheme="minorHAnsi" w:cstheme="minorHAnsi"/>
          <w:sz w:val="24"/>
        </w:rPr>
      </w:pPr>
      <w:r w:rsidRPr="0064245E">
        <w:rPr>
          <w:rFonts w:asciiTheme="minorHAnsi" w:hAnsiTheme="minorHAnsi" w:cstheme="minorHAnsi"/>
          <w:sz w:val="24"/>
        </w:rPr>
        <w:t>Si prega di inserire eventuali osservazioni per i seguenti punti:</w:t>
      </w:r>
    </w:p>
    <w:p w14:paraId="1F98CDD5" w14:textId="43229BD2" w:rsidR="00BC0089" w:rsidRPr="003F306A" w:rsidRDefault="005D41AC" w:rsidP="002A2125">
      <w:pPr>
        <w:pStyle w:val="Paragrafoelenco"/>
        <w:numPr>
          <w:ilvl w:val="0"/>
          <w:numId w:val="27"/>
        </w:numPr>
        <w:spacing w:line="276" w:lineRule="auto"/>
        <w:rPr>
          <w:rFonts w:asciiTheme="minorHAnsi" w:hAnsiTheme="minorHAnsi" w:cstheme="minorHAnsi"/>
          <w:u w:val="single"/>
        </w:rPr>
      </w:pPr>
      <w:r w:rsidRPr="003F306A">
        <w:rPr>
          <w:rFonts w:asciiTheme="minorHAnsi" w:hAnsiTheme="minorHAnsi" w:cstheme="minorHAnsi"/>
        </w:rPr>
        <w:t>Test obbligatori</w:t>
      </w:r>
      <w:r w:rsidR="00263635" w:rsidRPr="003F306A">
        <w:rPr>
          <w:rFonts w:asciiTheme="minorHAnsi" w:hAnsiTheme="minorHAnsi" w:cstheme="minorHAnsi"/>
        </w:rPr>
        <w:t xml:space="preserve"> per i sistemi integrati di Chimica clinica e </w:t>
      </w:r>
      <w:proofErr w:type="spellStart"/>
      <w:r w:rsidR="00263635" w:rsidRPr="003F306A">
        <w:rPr>
          <w:rFonts w:asciiTheme="minorHAnsi" w:hAnsiTheme="minorHAnsi" w:cstheme="minorHAnsi"/>
        </w:rPr>
        <w:t>Immunometria</w:t>
      </w:r>
      <w:proofErr w:type="spellEnd"/>
      <w:r w:rsidR="00263635" w:rsidRPr="003F306A">
        <w:rPr>
          <w:rFonts w:asciiTheme="minorHAnsi" w:hAnsiTheme="minorHAnsi" w:cstheme="minorHAnsi"/>
        </w:rPr>
        <w:t>:</w:t>
      </w:r>
    </w:p>
    <w:p w14:paraId="21C09DC2" w14:textId="57A11345" w:rsidR="003F306A" w:rsidRPr="00F5102C" w:rsidRDefault="003F306A" w:rsidP="00F5102C">
      <w:pPr>
        <w:spacing w:line="276" w:lineRule="auto"/>
        <w:rPr>
          <w:rFonts w:asciiTheme="minorHAnsi" w:hAnsiTheme="minorHAnsi" w:cstheme="minorHAnsi"/>
          <w:u w:val="single"/>
        </w:rPr>
      </w:pPr>
    </w:p>
    <w:p w14:paraId="1E3561E7" w14:textId="295F1CAD" w:rsidR="00760230" w:rsidRDefault="00760230" w:rsidP="00F5102C">
      <w:pPr>
        <w:pBdr>
          <w:top w:val="single" w:sz="6" w:space="1" w:color="auto"/>
          <w:bottom w:val="single" w:sz="6" w:space="1" w:color="auto"/>
        </w:pBdr>
        <w:spacing w:line="276" w:lineRule="auto"/>
        <w:jc w:val="right"/>
        <w:rPr>
          <w:rFonts w:asciiTheme="minorHAnsi" w:hAnsiTheme="minorHAnsi" w:cstheme="minorHAnsi"/>
          <w:sz w:val="24"/>
        </w:rPr>
      </w:pPr>
    </w:p>
    <w:p w14:paraId="40DBDF5B" w14:textId="04758BE2" w:rsidR="00F5102C" w:rsidRDefault="00F5102C" w:rsidP="00F5102C">
      <w:pPr>
        <w:pBdr>
          <w:bottom w:val="single" w:sz="6" w:space="1" w:color="auto"/>
          <w:between w:val="single" w:sz="6" w:space="1" w:color="auto"/>
        </w:pBdr>
        <w:spacing w:line="276" w:lineRule="auto"/>
        <w:jc w:val="right"/>
        <w:rPr>
          <w:rFonts w:asciiTheme="minorHAnsi" w:hAnsiTheme="minorHAnsi" w:cstheme="minorHAnsi"/>
          <w:sz w:val="24"/>
        </w:rPr>
      </w:pPr>
    </w:p>
    <w:p w14:paraId="1BC58B16" w14:textId="4B5C9995" w:rsidR="00F5102C" w:rsidRDefault="00F5102C" w:rsidP="00F5102C">
      <w:pPr>
        <w:pBdr>
          <w:bottom w:val="single" w:sz="6" w:space="1" w:color="auto"/>
          <w:between w:val="single" w:sz="6" w:space="1" w:color="auto"/>
        </w:pBdr>
        <w:spacing w:line="276" w:lineRule="auto"/>
        <w:jc w:val="right"/>
        <w:rPr>
          <w:rFonts w:asciiTheme="minorHAnsi" w:hAnsiTheme="minorHAnsi" w:cstheme="minorHAnsi"/>
          <w:sz w:val="24"/>
        </w:rPr>
      </w:pPr>
    </w:p>
    <w:p w14:paraId="5D561B27" w14:textId="77777777" w:rsidR="00F5102C" w:rsidRDefault="00F5102C" w:rsidP="00F5102C">
      <w:pPr>
        <w:pBdr>
          <w:bottom w:val="single" w:sz="6" w:space="1" w:color="auto"/>
        </w:pBdr>
        <w:spacing w:line="276" w:lineRule="auto"/>
        <w:jc w:val="right"/>
        <w:rPr>
          <w:rFonts w:asciiTheme="minorHAnsi" w:hAnsiTheme="minorHAnsi" w:cstheme="minorHAnsi"/>
          <w:sz w:val="24"/>
        </w:rPr>
      </w:pPr>
    </w:p>
    <w:p w14:paraId="30780319" w14:textId="0F48AB32" w:rsidR="00263635" w:rsidRDefault="00263635" w:rsidP="0064245E">
      <w:pPr>
        <w:pStyle w:val="Paragrafoelenco"/>
        <w:numPr>
          <w:ilvl w:val="0"/>
          <w:numId w:val="27"/>
        </w:numPr>
        <w:spacing w:line="360" w:lineRule="auto"/>
        <w:rPr>
          <w:rFonts w:asciiTheme="minorHAnsi" w:hAnsiTheme="minorHAnsi" w:cstheme="minorHAnsi"/>
        </w:rPr>
      </w:pPr>
      <w:r w:rsidRPr="0064245E">
        <w:rPr>
          <w:rFonts w:asciiTheme="minorHAnsi" w:hAnsiTheme="minorHAnsi" w:cstheme="minorHAnsi"/>
        </w:rPr>
        <w:t>Test obbligatori per i sistemi di Chimica clinica:</w:t>
      </w:r>
    </w:p>
    <w:p w14:paraId="4992C6B8" w14:textId="64C32990" w:rsidR="00E43089" w:rsidRDefault="00E43089" w:rsidP="00E43089">
      <w:pPr>
        <w:spacing w:line="360" w:lineRule="auto"/>
        <w:rPr>
          <w:rFonts w:asciiTheme="minorHAnsi" w:hAnsiTheme="minorHAnsi" w:cstheme="minorHAnsi"/>
        </w:rPr>
      </w:pPr>
    </w:p>
    <w:p w14:paraId="258E5951" w14:textId="08B41DAD" w:rsidR="00E43089" w:rsidRDefault="00E43089" w:rsidP="00E43089">
      <w:pPr>
        <w:pBdr>
          <w:top w:val="single" w:sz="6" w:space="1" w:color="auto"/>
          <w:bottom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0647B9EB" w14:textId="0F2970DE" w:rsidR="00E43089" w:rsidRDefault="00E43089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24DEB744" w14:textId="7C69825E" w:rsidR="00E43089" w:rsidRDefault="00E43089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5EE7C47B" w14:textId="5DCD014D" w:rsidR="00E43089" w:rsidRDefault="00E43089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025614AE" w14:textId="1CB7D7F8" w:rsidR="00263635" w:rsidRDefault="00263635" w:rsidP="0064245E">
      <w:pPr>
        <w:pStyle w:val="Paragrafoelenco"/>
        <w:numPr>
          <w:ilvl w:val="0"/>
          <w:numId w:val="27"/>
        </w:numPr>
        <w:spacing w:line="360" w:lineRule="auto"/>
        <w:rPr>
          <w:rFonts w:asciiTheme="minorHAnsi" w:hAnsiTheme="minorHAnsi" w:cstheme="minorHAnsi"/>
        </w:rPr>
      </w:pPr>
      <w:r w:rsidRPr="0064245E">
        <w:rPr>
          <w:rFonts w:asciiTheme="minorHAnsi" w:hAnsiTheme="minorHAnsi" w:cstheme="minorHAnsi"/>
        </w:rPr>
        <w:t xml:space="preserve">Test obbligatori per i sistemi di </w:t>
      </w:r>
      <w:proofErr w:type="spellStart"/>
      <w:r w:rsidRPr="0064245E">
        <w:rPr>
          <w:rFonts w:asciiTheme="minorHAnsi" w:hAnsiTheme="minorHAnsi" w:cstheme="minorHAnsi"/>
        </w:rPr>
        <w:t>Immunometria</w:t>
      </w:r>
      <w:proofErr w:type="spellEnd"/>
      <w:r w:rsidRPr="0064245E">
        <w:rPr>
          <w:rFonts w:asciiTheme="minorHAnsi" w:hAnsiTheme="minorHAnsi" w:cstheme="minorHAnsi"/>
        </w:rPr>
        <w:t>:</w:t>
      </w:r>
    </w:p>
    <w:p w14:paraId="53E4F546" w14:textId="0A01C594" w:rsidR="00E43089" w:rsidRDefault="00E43089" w:rsidP="00E43089">
      <w:pPr>
        <w:spacing w:line="360" w:lineRule="auto"/>
        <w:rPr>
          <w:rFonts w:asciiTheme="minorHAnsi" w:hAnsiTheme="minorHAnsi" w:cstheme="minorHAnsi"/>
        </w:rPr>
      </w:pPr>
    </w:p>
    <w:p w14:paraId="46B9D106" w14:textId="237C8261" w:rsidR="00E43089" w:rsidRDefault="00E43089" w:rsidP="00E43089">
      <w:pPr>
        <w:pBdr>
          <w:top w:val="single" w:sz="6" w:space="1" w:color="auto"/>
          <w:bottom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6677F846" w14:textId="2939CDE8" w:rsidR="00E43089" w:rsidRDefault="00E43089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6F9B05C8" w14:textId="148D49FB" w:rsidR="00E43089" w:rsidRDefault="00E43089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53D459FE" w14:textId="57613FA2" w:rsidR="00E43089" w:rsidRDefault="00E43089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30873BB9" w14:textId="48556D8C" w:rsidR="00263635" w:rsidRDefault="00263635" w:rsidP="0064245E">
      <w:pPr>
        <w:pStyle w:val="Paragrafoelenco"/>
        <w:numPr>
          <w:ilvl w:val="0"/>
          <w:numId w:val="27"/>
        </w:numPr>
        <w:spacing w:line="360" w:lineRule="auto"/>
        <w:rPr>
          <w:rFonts w:asciiTheme="minorHAnsi" w:hAnsiTheme="minorHAnsi" w:cstheme="minorHAnsi"/>
        </w:rPr>
      </w:pPr>
      <w:r w:rsidRPr="0064245E">
        <w:rPr>
          <w:rFonts w:asciiTheme="minorHAnsi" w:hAnsiTheme="minorHAnsi" w:cstheme="minorHAnsi"/>
        </w:rPr>
        <w:t xml:space="preserve">Requisiti minimi per i sistemi integrati di Chimica clinica e </w:t>
      </w:r>
      <w:proofErr w:type="spellStart"/>
      <w:r w:rsidRPr="0064245E">
        <w:rPr>
          <w:rFonts w:asciiTheme="minorHAnsi" w:hAnsiTheme="minorHAnsi" w:cstheme="minorHAnsi"/>
        </w:rPr>
        <w:t>Immunometria</w:t>
      </w:r>
      <w:proofErr w:type="spellEnd"/>
      <w:r w:rsidRPr="0064245E">
        <w:rPr>
          <w:rFonts w:asciiTheme="minorHAnsi" w:hAnsiTheme="minorHAnsi" w:cstheme="minorHAnsi"/>
        </w:rPr>
        <w:t>:</w:t>
      </w:r>
    </w:p>
    <w:p w14:paraId="10587ABD" w14:textId="1C264873" w:rsidR="00E43089" w:rsidRDefault="00E43089" w:rsidP="00E43089">
      <w:pPr>
        <w:spacing w:line="360" w:lineRule="auto"/>
        <w:rPr>
          <w:rFonts w:asciiTheme="minorHAnsi" w:hAnsiTheme="minorHAnsi" w:cstheme="minorHAnsi"/>
        </w:rPr>
      </w:pPr>
    </w:p>
    <w:p w14:paraId="0D247C71" w14:textId="0DAAF9C2" w:rsidR="0025215D" w:rsidRDefault="0025215D" w:rsidP="00E43089">
      <w:pPr>
        <w:pBdr>
          <w:top w:val="single" w:sz="6" w:space="1" w:color="auto"/>
          <w:bottom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24528AFE" w14:textId="09806AC7" w:rsidR="0025215D" w:rsidRDefault="0025215D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3B7B6FE5" w14:textId="13FC7F4F" w:rsidR="0025215D" w:rsidRDefault="0025215D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39A542B2" w14:textId="259D6260" w:rsidR="0025215D" w:rsidRDefault="0025215D" w:rsidP="00E43089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027579D9" w14:textId="4B0D3141" w:rsidR="00263635" w:rsidRDefault="00263635" w:rsidP="0064245E">
      <w:pPr>
        <w:pStyle w:val="Paragrafoelenco"/>
        <w:numPr>
          <w:ilvl w:val="0"/>
          <w:numId w:val="27"/>
        </w:numPr>
        <w:spacing w:line="360" w:lineRule="auto"/>
        <w:rPr>
          <w:rFonts w:asciiTheme="minorHAnsi" w:hAnsiTheme="minorHAnsi" w:cstheme="minorHAnsi"/>
        </w:rPr>
      </w:pPr>
      <w:r w:rsidRPr="0064245E">
        <w:rPr>
          <w:rFonts w:asciiTheme="minorHAnsi" w:hAnsiTheme="minorHAnsi" w:cstheme="minorHAnsi"/>
        </w:rPr>
        <w:t>Requisiti minimi per i sistemi di Chimica clinica:</w:t>
      </w:r>
    </w:p>
    <w:p w14:paraId="542757B7" w14:textId="26535140" w:rsidR="0025215D" w:rsidRDefault="0025215D" w:rsidP="0025215D">
      <w:pPr>
        <w:spacing w:line="360" w:lineRule="auto"/>
        <w:rPr>
          <w:rFonts w:asciiTheme="minorHAnsi" w:hAnsiTheme="minorHAnsi" w:cstheme="minorHAnsi"/>
        </w:rPr>
      </w:pPr>
    </w:p>
    <w:p w14:paraId="28C7D811" w14:textId="0FA3BE10" w:rsidR="0025215D" w:rsidRDefault="0025215D" w:rsidP="0025215D">
      <w:pPr>
        <w:pBdr>
          <w:top w:val="single" w:sz="6" w:space="1" w:color="auto"/>
          <w:bottom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2574DF35" w14:textId="1F18542D" w:rsidR="0025215D" w:rsidRDefault="0025215D" w:rsidP="0025215D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4A364595" w14:textId="77777777" w:rsidR="00F5102C" w:rsidRDefault="00F5102C" w:rsidP="0025215D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41BC1DD0" w14:textId="2582194E" w:rsidR="0025215D" w:rsidRDefault="0025215D" w:rsidP="0025215D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12857910" w14:textId="77777777" w:rsidR="0025215D" w:rsidRPr="0025215D" w:rsidRDefault="0025215D" w:rsidP="0025215D">
      <w:pPr>
        <w:spacing w:line="360" w:lineRule="auto"/>
        <w:rPr>
          <w:rFonts w:asciiTheme="minorHAnsi" w:hAnsiTheme="minorHAnsi" w:cstheme="minorHAnsi"/>
        </w:rPr>
      </w:pPr>
    </w:p>
    <w:p w14:paraId="0754FEF4" w14:textId="0B118B8C" w:rsidR="00263635" w:rsidRDefault="00263635" w:rsidP="0064245E">
      <w:pPr>
        <w:pStyle w:val="Paragrafoelenco"/>
        <w:numPr>
          <w:ilvl w:val="0"/>
          <w:numId w:val="27"/>
        </w:numPr>
        <w:spacing w:line="360" w:lineRule="auto"/>
        <w:rPr>
          <w:rFonts w:asciiTheme="minorHAnsi" w:hAnsiTheme="minorHAnsi" w:cstheme="minorHAnsi"/>
        </w:rPr>
      </w:pPr>
      <w:r w:rsidRPr="0064245E">
        <w:rPr>
          <w:rFonts w:asciiTheme="minorHAnsi" w:hAnsiTheme="minorHAnsi" w:cstheme="minorHAnsi"/>
        </w:rPr>
        <w:t xml:space="preserve">Requisiti minimi per i sistemi di </w:t>
      </w:r>
      <w:proofErr w:type="spellStart"/>
      <w:r w:rsidRPr="0064245E">
        <w:rPr>
          <w:rFonts w:asciiTheme="minorHAnsi" w:hAnsiTheme="minorHAnsi" w:cstheme="minorHAnsi"/>
        </w:rPr>
        <w:t>Immunometria</w:t>
      </w:r>
      <w:proofErr w:type="spellEnd"/>
      <w:r w:rsidRPr="0064245E">
        <w:rPr>
          <w:rFonts w:asciiTheme="minorHAnsi" w:hAnsiTheme="minorHAnsi" w:cstheme="minorHAnsi"/>
        </w:rPr>
        <w:t>:</w:t>
      </w:r>
    </w:p>
    <w:p w14:paraId="3B2334E7" w14:textId="2BF6253F" w:rsidR="0025215D" w:rsidRDefault="0025215D" w:rsidP="0025215D">
      <w:pPr>
        <w:spacing w:line="360" w:lineRule="auto"/>
        <w:rPr>
          <w:rFonts w:asciiTheme="minorHAnsi" w:hAnsiTheme="minorHAnsi" w:cstheme="minorHAnsi"/>
        </w:rPr>
      </w:pPr>
    </w:p>
    <w:p w14:paraId="00EEF5F8" w14:textId="16C4503D" w:rsidR="0025215D" w:rsidRDefault="0025215D" w:rsidP="0025215D">
      <w:pPr>
        <w:pBdr>
          <w:top w:val="single" w:sz="6" w:space="1" w:color="auto"/>
          <w:bottom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6C9B2416" w14:textId="50174FC9" w:rsidR="0025215D" w:rsidRDefault="0025215D" w:rsidP="0025215D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0AFABC52" w14:textId="051DC059" w:rsidR="0025215D" w:rsidRDefault="0025215D" w:rsidP="0025215D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6883032D" w14:textId="2790074E" w:rsidR="0025215D" w:rsidRDefault="0025215D" w:rsidP="0025215D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</w:rPr>
      </w:pPr>
    </w:p>
    <w:p w14:paraId="5621CACE" w14:textId="77777777" w:rsidR="009552D8" w:rsidRDefault="009552D8" w:rsidP="009552D8">
      <w:pPr>
        <w:pStyle w:val="Paragrafoelenco"/>
        <w:spacing w:line="360" w:lineRule="auto"/>
        <w:rPr>
          <w:rFonts w:asciiTheme="minorHAnsi" w:hAnsiTheme="minorHAnsi" w:cstheme="minorHAnsi"/>
        </w:rPr>
      </w:pPr>
    </w:p>
    <w:p w14:paraId="54C67947" w14:textId="64340F1A" w:rsidR="00263635" w:rsidRPr="0064245E" w:rsidRDefault="009552D8" w:rsidP="0064245E">
      <w:pPr>
        <w:pStyle w:val="Paragrafoelenco"/>
        <w:numPr>
          <w:ilvl w:val="0"/>
          <w:numId w:val="27"/>
        </w:num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lementi di valutazione</w:t>
      </w:r>
      <w:r w:rsidR="009C6229">
        <w:rPr>
          <w:rFonts w:asciiTheme="minorHAnsi" w:hAnsiTheme="minorHAnsi" w:cstheme="minorHAnsi"/>
        </w:rPr>
        <w:t>:</w:t>
      </w:r>
    </w:p>
    <w:p w14:paraId="2B81CF07" w14:textId="79CA967C" w:rsidR="005D41AC" w:rsidRDefault="005D41AC" w:rsidP="0064245E">
      <w:pPr>
        <w:spacing w:line="360" w:lineRule="auto"/>
        <w:rPr>
          <w:rFonts w:asciiTheme="minorHAnsi" w:hAnsiTheme="minorHAnsi" w:cstheme="minorHAnsi"/>
          <w:sz w:val="24"/>
        </w:rPr>
      </w:pPr>
    </w:p>
    <w:p w14:paraId="46B90937" w14:textId="3E0C09B6" w:rsidR="0025215D" w:rsidRDefault="0025215D" w:rsidP="0064245E">
      <w:pPr>
        <w:pBdr>
          <w:top w:val="single" w:sz="6" w:space="1" w:color="auto"/>
          <w:bottom w:val="single" w:sz="6" w:space="1" w:color="auto"/>
        </w:pBdr>
        <w:spacing w:line="360" w:lineRule="auto"/>
        <w:rPr>
          <w:rFonts w:asciiTheme="minorHAnsi" w:hAnsiTheme="minorHAnsi" w:cstheme="minorHAnsi"/>
          <w:sz w:val="24"/>
        </w:rPr>
      </w:pPr>
    </w:p>
    <w:p w14:paraId="7D9E5411" w14:textId="0F2B8672" w:rsidR="0025215D" w:rsidRDefault="0025215D" w:rsidP="0064245E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  <w:sz w:val="24"/>
        </w:rPr>
      </w:pPr>
    </w:p>
    <w:p w14:paraId="7198D4E0" w14:textId="57927F4B" w:rsidR="0025215D" w:rsidRDefault="0025215D" w:rsidP="0064245E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  <w:sz w:val="24"/>
        </w:rPr>
      </w:pPr>
    </w:p>
    <w:p w14:paraId="49EB0102" w14:textId="42BDE89A" w:rsidR="0025215D" w:rsidRDefault="0025215D" w:rsidP="0064245E">
      <w:pPr>
        <w:pBdr>
          <w:bottom w:val="single" w:sz="6" w:space="1" w:color="auto"/>
          <w:between w:val="single" w:sz="6" w:space="1" w:color="auto"/>
        </w:pBdr>
        <w:spacing w:line="360" w:lineRule="auto"/>
        <w:rPr>
          <w:rFonts w:asciiTheme="minorHAnsi" w:hAnsiTheme="minorHAnsi" w:cstheme="minorHAnsi"/>
          <w:sz w:val="24"/>
        </w:rPr>
      </w:pPr>
    </w:p>
    <w:sectPr w:rsidR="0025215D" w:rsidSect="009552D8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843" w:right="1128" w:bottom="1440" w:left="1134" w:header="420" w:footer="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3726D" w14:textId="77777777" w:rsidR="00841A70" w:rsidRDefault="00841A70">
      <w:pPr>
        <w:spacing w:after="0"/>
      </w:pPr>
      <w:r>
        <w:separator/>
      </w:r>
    </w:p>
  </w:endnote>
  <w:endnote w:type="continuationSeparator" w:id="0">
    <w:p w14:paraId="5D7A3574" w14:textId="77777777" w:rsidR="00841A70" w:rsidRDefault="00841A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7541F" w14:textId="77777777" w:rsidR="00DD1B61" w:rsidRPr="00D84136" w:rsidRDefault="00DD1B61" w:rsidP="00D84136">
    <w:pPr>
      <w:pStyle w:val="Pidipagina"/>
      <w:tabs>
        <w:tab w:val="clear" w:pos="4153"/>
        <w:tab w:val="clear" w:pos="8306"/>
      </w:tabs>
      <w:jc w:val="center"/>
      <w:rPr>
        <w:rFonts w:ascii="Arial" w:hAnsi="Arial" w:cs="Arial"/>
        <w:szCs w:val="20"/>
      </w:rPr>
    </w:pPr>
    <w:r w:rsidRPr="00D84136">
      <w:rPr>
        <w:rFonts w:ascii="Arial" w:hAnsi="Arial" w:cs="Arial"/>
        <w:szCs w:val="20"/>
      </w:rPr>
      <w:t xml:space="preserve"> </w:t>
    </w:r>
    <w:r w:rsidRPr="00D84136">
      <w:rPr>
        <w:rFonts w:ascii="Arial" w:hAnsi="Arial" w:cs="Arial"/>
        <w:szCs w:val="20"/>
      </w:rPr>
      <w:fldChar w:fldCharType="begin"/>
    </w:r>
    <w:r w:rsidRPr="00D84136">
      <w:rPr>
        <w:rFonts w:ascii="Arial" w:hAnsi="Arial" w:cs="Arial"/>
        <w:szCs w:val="20"/>
      </w:rPr>
      <w:instrText xml:space="preserve"> PAGE  \* Arabic  \* MERGEFORMAT </w:instrText>
    </w:r>
    <w:r w:rsidRPr="00D84136">
      <w:rPr>
        <w:rFonts w:ascii="Arial" w:hAnsi="Arial" w:cs="Arial"/>
        <w:szCs w:val="20"/>
      </w:rPr>
      <w:fldChar w:fldCharType="separate"/>
    </w:r>
    <w:r w:rsidR="00585E3F">
      <w:rPr>
        <w:rFonts w:ascii="Arial" w:hAnsi="Arial" w:cs="Arial"/>
        <w:noProof/>
        <w:szCs w:val="20"/>
      </w:rPr>
      <w:t>2</w:t>
    </w:r>
    <w:r w:rsidRPr="00D84136">
      <w:rPr>
        <w:rFonts w:ascii="Arial" w:hAnsi="Arial" w:cs="Arial"/>
        <w:szCs w:val="20"/>
      </w:rPr>
      <w:fldChar w:fldCharType="end"/>
    </w:r>
    <w:r w:rsidRPr="00D84136">
      <w:rPr>
        <w:rFonts w:ascii="Arial" w:hAnsi="Arial" w:cs="Arial"/>
        <w:szCs w:val="20"/>
      </w:rPr>
      <w:t xml:space="preserve"> / </w:t>
    </w:r>
    <w:r w:rsidRPr="00D84136">
      <w:rPr>
        <w:rFonts w:ascii="Arial" w:hAnsi="Arial" w:cs="Arial"/>
        <w:szCs w:val="20"/>
      </w:rPr>
      <w:fldChar w:fldCharType="begin"/>
    </w:r>
    <w:r w:rsidRPr="00D84136">
      <w:rPr>
        <w:rFonts w:ascii="Arial" w:hAnsi="Arial" w:cs="Arial"/>
        <w:szCs w:val="20"/>
      </w:rPr>
      <w:instrText xml:space="preserve"> NUMPAGES   \* MERGEFORMAT </w:instrText>
    </w:r>
    <w:r w:rsidRPr="00D84136">
      <w:rPr>
        <w:rFonts w:ascii="Arial" w:hAnsi="Arial" w:cs="Arial"/>
        <w:szCs w:val="20"/>
      </w:rPr>
      <w:fldChar w:fldCharType="separate"/>
    </w:r>
    <w:r w:rsidR="00585E3F">
      <w:rPr>
        <w:rFonts w:ascii="Arial" w:hAnsi="Arial" w:cs="Arial"/>
        <w:noProof/>
        <w:szCs w:val="20"/>
      </w:rPr>
      <w:t>2</w:t>
    </w:r>
    <w:r w:rsidRPr="00D84136">
      <w:rPr>
        <w:rFonts w:ascii="Arial" w:hAnsi="Arial" w:cs="Arial"/>
        <w:szCs w:val="20"/>
      </w:rPr>
      <w:fldChar w:fldCharType="end"/>
    </w:r>
    <w:r>
      <w:rPr>
        <w:rFonts w:ascii="Arial" w:hAnsi="Arial" w:cs="Arial"/>
        <w:szCs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203AF" w14:textId="18BF9C79" w:rsidR="00DD1B61" w:rsidRDefault="00DD1B61" w:rsidP="00BE1668">
    <w:pPr>
      <w:pStyle w:val="Pidipagina"/>
      <w:tabs>
        <w:tab w:val="clear" w:pos="8306"/>
        <w:tab w:val="right" w:pos="9072"/>
      </w:tabs>
      <w:ind w:left="-1134" w:right="-112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C3B1D" w14:textId="77777777" w:rsidR="00841A70" w:rsidRDefault="00841A70">
      <w:pPr>
        <w:spacing w:after="0"/>
      </w:pPr>
      <w:r>
        <w:separator/>
      </w:r>
    </w:p>
  </w:footnote>
  <w:footnote w:type="continuationSeparator" w:id="0">
    <w:p w14:paraId="1D523C4D" w14:textId="77777777" w:rsidR="00841A70" w:rsidRDefault="00841A7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A1339" w14:textId="395D09EE" w:rsidR="00DD1B61" w:rsidRPr="00726E49" w:rsidRDefault="00DD1B61" w:rsidP="00BE1668">
    <w:pPr>
      <w:pStyle w:val="Intestazione"/>
      <w:jc w:val="center"/>
      <w:rPr>
        <w:noProof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CCA09" w14:textId="4777CE2E" w:rsidR="00DD1B61" w:rsidRDefault="00DD1B61" w:rsidP="00BE1668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1B6C"/>
    <w:multiLevelType w:val="hybridMultilevel"/>
    <w:tmpl w:val="B5C25464"/>
    <w:lvl w:ilvl="0" w:tplc="04100019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25" w:hanging="360"/>
      </w:pPr>
    </w:lvl>
    <w:lvl w:ilvl="2" w:tplc="0410001B" w:tentative="1">
      <w:start w:val="1"/>
      <w:numFmt w:val="lowerRoman"/>
      <w:lvlText w:val="%3."/>
      <w:lvlJc w:val="right"/>
      <w:pPr>
        <w:ind w:left="1845" w:hanging="180"/>
      </w:pPr>
    </w:lvl>
    <w:lvl w:ilvl="3" w:tplc="0410000F" w:tentative="1">
      <w:start w:val="1"/>
      <w:numFmt w:val="decimal"/>
      <w:lvlText w:val="%4."/>
      <w:lvlJc w:val="left"/>
      <w:pPr>
        <w:ind w:left="2565" w:hanging="360"/>
      </w:pPr>
    </w:lvl>
    <w:lvl w:ilvl="4" w:tplc="04100019" w:tentative="1">
      <w:start w:val="1"/>
      <w:numFmt w:val="lowerLetter"/>
      <w:lvlText w:val="%5."/>
      <w:lvlJc w:val="left"/>
      <w:pPr>
        <w:ind w:left="3285" w:hanging="360"/>
      </w:pPr>
    </w:lvl>
    <w:lvl w:ilvl="5" w:tplc="0410001B" w:tentative="1">
      <w:start w:val="1"/>
      <w:numFmt w:val="lowerRoman"/>
      <w:lvlText w:val="%6."/>
      <w:lvlJc w:val="right"/>
      <w:pPr>
        <w:ind w:left="4005" w:hanging="180"/>
      </w:pPr>
    </w:lvl>
    <w:lvl w:ilvl="6" w:tplc="0410000F" w:tentative="1">
      <w:start w:val="1"/>
      <w:numFmt w:val="decimal"/>
      <w:lvlText w:val="%7."/>
      <w:lvlJc w:val="left"/>
      <w:pPr>
        <w:ind w:left="4725" w:hanging="360"/>
      </w:pPr>
    </w:lvl>
    <w:lvl w:ilvl="7" w:tplc="04100019" w:tentative="1">
      <w:start w:val="1"/>
      <w:numFmt w:val="lowerLetter"/>
      <w:lvlText w:val="%8."/>
      <w:lvlJc w:val="left"/>
      <w:pPr>
        <w:ind w:left="5445" w:hanging="360"/>
      </w:pPr>
    </w:lvl>
    <w:lvl w:ilvl="8" w:tplc="0410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04195863"/>
    <w:multiLevelType w:val="hybridMultilevel"/>
    <w:tmpl w:val="A2DA05DC"/>
    <w:lvl w:ilvl="0" w:tplc="0EF87AAC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A20F0"/>
    <w:multiLevelType w:val="hybridMultilevel"/>
    <w:tmpl w:val="A998AC7C"/>
    <w:lvl w:ilvl="0" w:tplc="92962108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2E705D"/>
    <w:multiLevelType w:val="hybridMultilevel"/>
    <w:tmpl w:val="395605BA"/>
    <w:lvl w:ilvl="0" w:tplc="0410000F">
      <w:start w:val="1"/>
      <w:numFmt w:val="decimal"/>
      <w:lvlText w:val="%1."/>
      <w:lvlJc w:val="left"/>
      <w:pPr>
        <w:ind w:left="405" w:hanging="360"/>
      </w:pPr>
    </w:lvl>
    <w:lvl w:ilvl="1" w:tplc="04100019" w:tentative="1">
      <w:start w:val="1"/>
      <w:numFmt w:val="lowerLetter"/>
      <w:lvlText w:val="%2."/>
      <w:lvlJc w:val="left"/>
      <w:pPr>
        <w:ind w:left="1125" w:hanging="360"/>
      </w:pPr>
    </w:lvl>
    <w:lvl w:ilvl="2" w:tplc="0410001B" w:tentative="1">
      <w:start w:val="1"/>
      <w:numFmt w:val="lowerRoman"/>
      <w:lvlText w:val="%3."/>
      <w:lvlJc w:val="right"/>
      <w:pPr>
        <w:ind w:left="1845" w:hanging="180"/>
      </w:pPr>
    </w:lvl>
    <w:lvl w:ilvl="3" w:tplc="0410000F" w:tentative="1">
      <w:start w:val="1"/>
      <w:numFmt w:val="decimal"/>
      <w:lvlText w:val="%4."/>
      <w:lvlJc w:val="left"/>
      <w:pPr>
        <w:ind w:left="2565" w:hanging="360"/>
      </w:pPr>
    </w:lvl>
    <w:lvl w:ilvl="4" w:tplc="04100019" w:tentative="1">
      <w:start w:val="1"/>
      <w:numFmt w:val="lowerLetter"/>
      <w:lvlText w:val="%5."/>
      <w:lvlJc w:val="left"/>
      <w:pPr>
        <w:ind w:left="3285" w:hanging="360"/>
      </w:pPr>
    </w:lvl>
    <w:lvl w:ilvl="5" w:tplc="0410001B" w:tentative="1">
      <w:start w:val="1"/>
      <w:numFmt w:val="lowerRoman"/>
      <w:lvlText w:val="%6."/>
      <w:lvlJc w:val="right"/>
      <w:pPr>
        <w:ind w:left="4005" w:hanging="180"/>
      </w:pPr>
    </w:lvl>
    <w:lvl w:ilvl="6" w:tplc="0410000F" w:tentative="1">
      <w:start w:val="1"/>
      <w:numFmt w:val="decimal"/>
      <w:lvlText w:val="%7."/>
      <w:lvlJc w:val="left"/>
      <w:pPr>
        <w:ind w:left="4725" w:hanging="360"/>
      </w:pPr>
    </w:lvl>
    <w:lvl w:ilvl="7" w:tplc="04100019" w:tentative="1">
      <w:start w:val="1"/>
      <w:numFmt w:val="lowerLetter"/>
      <w:lvlText w:val="%8."/>
      <w:lvlJc w:val="left"/>
      <w:pPr>
        <w:ind w:left="5445" w:hanging="360"/>
      </w:pPr>
    </w:lvl>
    <w:lvl w:ilvl="8" w:tplc="0410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28AE434C"/>
    <w:multiLevelType w:val="hybridMultilevel"/>
    <w:tmpl w:val="187CBD8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6595C"/>
    <w:multiLevelType w:val="hybridMultilevel"/>
    <w:tmpl w:val="BA5E5496"/>
    <w:lvl w:ilvl="0" w:tplc="92A8D756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17890"/>
    <w:multiLevelType w:val="hybridMultilevel"/>
    <w:tmpl w:val="8FB469D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721F3"/>
    <w:multiLevelType w:val="hybridMultilevel"/>
    <w:tmpl w:val="43185DA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B21B2"/>
    <w:multiLevelType w:val="hybridMultilevel"/>
    <w:tmpl w:val="B284DF7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4653B2"/>
    <w:multiLevelType w:val="hybridMultilevel"/>
    <w:tmpl w:val="A7C817E8"/>
    <w:lvl w:ilvl="0" w:tplc="2CD68778">
      <w:start w:val="1"/>
      <w:numFmt w:val="decimal"/>
      <w:lvlText w:val="%1)"/>
      <w:lvlJc w:val="left"/>
      <w:pPr>
        <w:ind w:left="1215" w:hanging="360"/>
      </w:pPr>
    </w:lvl>
    <w:lvl w:ilvl="1" w:tplc="04100019">
      <w:start w:val="1"/>
      <w:numFmt w:val="lowerLetter"/>
      <w:lvlText w:val="%2."/>
      <w:lvlJc w:val="left"/>
      <w:pPr>
        <w:ind w:left="1935" w:hanging="360"/>
      </w:pPr>
    </w:lvl>
    <w:lvl w:ilvl="2" w:tplc="0410001B">
      <w:start w:val="1"/>
      <w:numFmt w:val="lowerRoman"/>
      <w:lvlText w:val="%3."/>
      <w:lvlJc w:val="right"/>
      <w:pPr>
        <w:ind w:left="2655" w:hanging="180"/>
      </w:pPr>
    </w:lvl>
    <w:lvl w:ilvl="3" w:tplc="0410000F">
      <w:start w:val="1"/>
      <w:numFmt w:val="decimal"/>
      <w:lvlText w:val="%4."/>
      <w:lvlJc w:val="left"/>
      <w:pPr>
        <w:ind w:left="3375" w:hanging="360"/>
      </w:pPr>
    </w:lvl>
    <w:lvl w:ilvl="4" w:tplc="04100019">
      <w:start w:val="1"/>
      <w:numFmt w:val="lowerLetter"/>
      <w:lvlText w:val="%5."/>
      <w:lvlJc w:val="left"/>
      <w:pPr>
        <w:ind w:left="4095" w:hanging="360"/>
      </w:pPr>
    </w:lvl>
    <w:lvl w:ilvl="5" w:tplc="0410001B">
      <w:start w:val="1"/>
      <w:numFmt w:val="lowerRoman"/>
      <w:lvlText w:val="%6."/>
      <w:lvlJc w:val="right"/>
      <w:pPr>
        <w:ind w:left="4815" w:hanging="180"/>
      </w:pPr>
    </w:lvl>
    <w:lvl w:ilvl="6" w:tplc="0410000F">
      <w:start w:val="1"/>
      <w:numFmt w:val="decimal"/>
      <w:lvlText w:val="%7."/>
      <w:lvlJc w:val="left"/>
      <w:pPr>
        <w:ind w:left="5535" w:hanging="360"/>
      </w:pPr>
    </w:lvl>
    <w:lvl w:ilvl="7" w:tplc="04100019">
      <w:start w:val="1"/>
      <w:numFmt w:val="lowerLetter"/>
      <w:lvlText w:val="%8."/>
      <w:lvlJc w:val="left"/>
      <w:pPr>
        <w:ind w:left="6255" w:hanging="360"/>
      </w:pPr>
    </w:lvl>
    <w:lvl w:ilvl="8" w:tplc="0410001B">
      <w:start w:val="1"/>
      <w:numFmt w:val="lowerRoman"/>
      <w:lvlText w:val="%9."/>
      <w:lvlJc w:val="right"/>
      <w:pPr>
        <w:ind w:left="6975" w:hanging="180"/>
      </w:pPr>
    </w:lvl>
  </w:abstractNum>
  <w:abstractNum w:abstractNumId="10" w15:restartNumberingAfterBreak="0">
    <w:nsid w:val="39A22B9A"/>
    <w:multiLevelType w:val="hybridMultilevel"/>
    <w:tmpl w:val="629ECB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755C6F"/>
    <w:multiLevelType w:val="hybridMultilevel"/>
    <w:tmpl w:val="DF52E49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B96C69"/>
    <w:multiLevelType w:val="hybridMultilevel"/>
    <w:tmpl w:val="8B2A4B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01642"/>
    <w:multiLevelType w:val="hybridMultilevel"/>
    <w:tmpl w:val="6C3E0EA8"/>
    <w:lvl w:ilvl="0" w:tplc="4E8A688E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204D6"/>
    <w:multiLevelType w:val="hybridMultilevel"/>
    <w:tmpl w:val="6950A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147BAC"/>
    <w:multiLevelType w:val="hybridMultilevel"/>
    <w:tmpl w:val="E3B6839C"/>
    <w:lvl w:ilvl="0" w:tplc="0410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6" w15:restartNumberingAfterBreak="0">
    <w:nsid w:val="5EE11F5F"/>
    <w:multiLevelType w:val="hybridMultilevel"/>
    <w:tmpl w:val="5894A1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3821F7"/>
    <w:multiLevelType w:val="hybridMultilevel"/>
    <w:tmpl w:val="9104C7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A0C2E"/>
    <w:multiLevelType w:val="hybridMultilevel"/>
    <w:tmpl w:val="B5CE451C"/>
    <w:lvl w:ilvl="0" w:tplc="13644F7C">
      <w:start w:val="1"/>
      <w:numFmt w:val="decimal"/>
      <w:lvlText w:val="%1)"/>
      <w:lvlJc w:val="left"/>
      <w:pPr>
        <w:ind w:left="765" w:hanging="360"/>
      </w:pPr>
    </w:lvl>
    <w:lvl w:ilvl="1" w:tplc="04100019">
      <w:start w:val="1"/>
      <w:numFmt w:val="lowerLetter"/>
      <w:lvlText w:val="%2."/>
      <w:lvlJc w:val="left"/>
      <w:pPr>
        <w:ind w:left="1485" w:hanging="360"/>
      </w:pPr>
    </w:lvl>
    <w:lvl w:ilvl="2" w:tplc="0410001B">
      <w:start w:val="1"/>
      <w:numFmt w:val="lowerRoman"/>
      <w:lvlText w:val="%3."/>
      <w:lvlJc w:val="right"/>
      <w:pPr>
        <w:ind w:left="2205" w:hanging="180"/>
      </w:pPr>
    </w:lvl>
    <w:lvl w:ilvl="3" w:tplc="0410000F">
      <w:start w:val="1"/>
      <w:numFmt w:val="decimal"/>
      <w:lvlText w:val="%4."/>
      <w:lvlJc w:val="left"/>
      <w:pPr>
        <w:ind w:left="2925" w:hanging="360"/>
      </w:pPr>
    </w:lvl>
    <w:lvl w:ilvl="4" w:tplc="04100019">
      <w:start w:val="1"/>
      <w:numFmt w:val="lowerLetter"/>
      <w:lvlText w:val="%5."/>
      <w:lvlJc w:val="left"/>
      <w:pPr>
        <w:ind w:left="3645" w:hanging="360"/>
      </w:pPr>
    </w:lvl>
    <w:lvl w:ilvl="5" w:tplc="0410001B">
      <w:start w:val="1"/>
      <w:numFmt w:val="lowerRoman"/>
      <w:lvlText w:val="%6."/>
      <w:lvlJc w:val="right"/>
      <w:pPr>
        <w:ind w:left="4365" w:hanging="180"/>
      </w:pPr>
    </w:lvl>
    <w:lvl w:ilvl="6" w:tplc="0410000F">
      <w:start w:val="1"/>
      <w:numFmt w:val="decimal"/>
      <w:lvlText w:val="%7."/>
      <w:lvlJc w:val="left"/>
      <w:pPr>
        <w:ind w:left="5085" w:hanging="360"/>
      </w:pPr>
    </w:lvl>
    <w:lvl w:ilvl="7" w:tplc="04100019">
      <w:start w:val="1"/>
      <w:numFmt w:val="lowerLetter"/>
      <w:lvlText w:val="%8."/>
      <w:lvlJc w:val="left"/>
      <w:pPr>
        <w:ind w:left="5805" w:hanging="360"/>
      </w:pPr>
    </w:lvl>
    <w:lvl w:ilvl="8" w:tplc="0410001B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66A75CCB"/>
    <w:multiLevelType w:val="hybridMultilevel"/>
    <w:tmpl w:val="788E68FC"/>
    <w:lvl w:ilvl="0" w:tplc="07A6D088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B5082F"/>
    <w:multiLevelType w:val="hybridMultilevel"/>
    <w:tmpl w:val="4C6C28B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7720F1"/>
    <w:multiLevelType w:val="hybridMultilevel"/>
    <w:tmpl w:val="C19C1A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E472A0">
      <w:start w:val="1"/>
      <w:numFmt w:val="bullet"/>
      <w:lvlText w:val="‐"/>
      <w:lvlJc w:val="left"/>
      <w:pPr>
        <w:ind w:left="1440" w:hanging="360"/>
      </w:pPr>
      <w:rPr>
        <w:rFonts w:ascii="Calibri" w:hAnsi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E97F3C"/>
    <w:multiLevelType w:val="hybridMultilevel"/>
    <w:tmpl w:val="BC06B3AA"/>
    <w:lvl w:ilvl="0" w:tplc="DF66DC4A">
      <w:numFmt w:val="bullet"/>
      <w:lvlText w:val="-"/>
      <w:lvlJc w:val="left"/>
      <w:pPr>
        <w:ind w:left="720" w:hanging="360"/>
      </w:pPr>
      <w:rPr>
        <w:rFonts w:ascii="Candara" w:eastAsia="Cambria" w:hAnsi="Candar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5B70F8"/>
    <w:multiLevelType w:val="hybridMultilevel"/>
    <w:tmpl w:val="795C4F3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1B4BFF"/>
    <w:multiLevelType w:val="hybridMultilevel"/>
    <w:tmpl w:val="87C04E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9766CA"/>
    <w:multiLevelType w:val="hybridMultilevel"/>
    <w:tmpl w:val="3C5C02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8C4528"/>
    <w:multiLevelType w:val="hybridMultilevel"/>
    <w:tmpl w:val="ABEAB058"/>
    <w:lvl w:ilvl="0" w:tplc="B45EEE62">
      <w:numFmt w:val="bullet"/>
      <w:lvlText w:val="-"/>
      <w:lvlJc w:val="left"/>
      <w:pPr>
        <w:ind w:left="-774" w:hanging="360"/>
      </w:pPr>
      <w:rPr>
        <w:rFonts w:ascii="Cambria" w:eastAsia="Cambria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-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66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138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10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282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354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426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4986" w:hanging="360"/>
      </w:pPr>
      <w:rPr>
        <w:rFonts w:ascii="Wingdings" w:hAnsi="Wingdings" w:hint="default"/>
      </w:rPr>
    </w:lvl>
  </w:abstractNum>
  <w:num w:numId="1" w16cid:durableId="2038962762">
    <w:abstractNumId w:val="26"/>
  </w:num>
  <w:num w:numId="2" w16cid:durableId="1860073693">
    <w:abstractNumId w:val="13"/>
  </w:num>
  <w:num w:numId="3" w16cid:durableId="467863554">
    <w:abstractNumId w:val="5"/>
  </w:num>
  <w:num w:numId="4" w16cid:durableId="1848446963">
    <w:abstractNumId w:val="19"/>
  </w:num>
  <w:num w:numId="5" w16cid:durableId="377705975">
    <w:abstractNumId w:val="1"/>
  </w:num>
  <w:num w:numId="6" w16cid:durableId="1925921019">
    <w:abstractNumId w:val="6"/>
  </w:num>
  <w:num w:numId="7" w16cid:durableId="808862285">
    <w:abstractNumId w:val="4"/>
  </w:num>
  <w:num w:numId="8" w16cid:durableId="984820094">
    <w:abstractNumId w:val="14"/>
  </w:num>
  <w:num w:numId="9" w16cid:durableId="2091196546">
    <w:abstractNumId w:val="17"/>
  </w:num>
  <w:num w:numId="10" w16cid:durableId="1828933073">
    <w:abstractNumId w:val="12"/>
  </w:num>
  <w:num w:numId="11" w16cid:durableId="122039095">
    <w:abstractNumId w:val="24"/>
  </w:num>
  <w:num w:numId="12" w16cid:durableId="1747266988">
    <w:abstractNumId w:val="8"/>
  </w:num>
  <w:num w:numId="13" w16cid:durableId="2106146913">
    <w:abstractNumId w:val="21"/>
  </w:num>
  <w:num w:numId="14" w16cid:durableId="1798914411">
    <w:abstractNumId w:val="11"/>
  </w:num>
  <w:num w:numId="15" w16cid:durableId="1577351448">
    <w:abstractNumId w:val="22"/>
  </w:num>
  <w:num w:numId="16" w16cid:durableId="1820460254">
    <w:abstractNumId w:val="15"/>
  </w:num>
  <w:num w:numId="17" w16cid:durableId="130365358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666421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01103410">
    <w:abstractNumId w:val="7"/>
  </w:num>
  <w:num w:numId="20" w16cid:durableId="85268536">
    <w:abstractNumId w:val="0"/>
  </w:num>
  <w:num w:numId="21" w16cid:durableId="1902519672">
    <w:abstractNumId w:val="16"/>
  </w:num>
  <w:num w:numId="22" w16cid:durableId="829322983">
    <w:abstractNumId w:val="3"/>
  </w:num>
  <w:num w:numId="23" w16cid:durableId="44067945">
    <w:abstractNumId w:val="20"/>
  </w:num>
  <w:num w:numId="24" w16cid:durableId="491221344">
    <w:abstractNumId w:val="23"/>
  </w:num>
  <w:num w:numId="25" w16cid:durableId="556478811">
    <w:abstractNumId w:val="10"/>
  </w:num>
  <w:num w:numId="26" w16cid:durableId="1065110440">
    <w:abstractNumId w:val="25"/>
  </w:num>
  <w:num w:numId="27" w16cid:durableId="2051473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LQwNLU0sjS2NLBQ0lEKTi0uzszPAykwrAUA8PBGhSwAAAA="/>
  </w:docVars>
  <w:rsids>
    <w:rsidRoot w:val="00DA04FC"/>
    <w:rsid w:val="00004638"/>
    <w:rsid w:val="00006C11"/>
    <w:rsid w:val="00011BAF"/>
    <w:rsid w:val="0003395F"/>
    <w:rsid w:val="00035A58"/>
    <w:rsid w:val="00036209"/>
    <w:rsid w:val="000420FE"/>
    <w:rsid w:val="00046493"/>
    <w:rsid w:val="00046C1D"/>
    <w:rsid w:val="0005218A"/>
    <w:rsid w:val="000648DC"/>
    <w:rsid w:val="00076CD6"/>
    <w:rsid w:val="00087A8F"/>
    <w:rsid w:val="000953E6"/>
    <w:rsid w:val="000A4323"/>
    <w:rsid w:val="000A6DEA"/>
    <w:rsid w:val="000C0F6C"/>
    <w:rsid w:val="000C4043"/>
    <w:rsid w:val="000D34BA"/>
    <w:rsid w:val="000D58B0"/>
    <w:rsid w:val="000E5E0D"/>
    <w:rsid w:val="000E6EB1"/>
    <w:rsid w:val="000E7700"/>
    <w:rsid w:val="000E7F42"/>
    <w:rsid w:val="000F77EC"/>
    <w:rsid w:val="000F7984"/>
    <w:rsid w:val="001020B5"/>
    <w:rsid w:val="001022F5"/>
    <w:rsid w:val="00112CA0"/>
    <w:rsid w:val="001205FE"/>
    <w:rsid w:val="0012150E"/>
    <w:rsid w:val="00133C96"/>
    <w:rsid w:val="00144B53"/>
    <w:rsid w:val="00146939"/>
    <w:rsid w:val="00152C0F"/>
    <w:rsid w:val="001608A8"/>
    <w:rsid w:val="0016383F"/>
    <w:rsid w:val="00174735"/>
    <w:rsid w:val="00183436"/>
    <w:rsid w:val="00185E22"/>
    <w:rsid w:val="00193E42"/>
    <w:rsid w:val="0019618C"/>
    <w:rsid w:val="001A1BD0"/>
    <w:rsid w:val="001A43AC"/>
    <w:rsid w:val="001B187B"/>
    <w:rsid w:val="001B19B4"/>
    <w:rsid w:val="001B25D6"/>
    <w:rsid w:val="001B25DA"/>
    <w:rsid w:val="001D20FC"/>
    <w:rsid w:val="001D269C"/>
    <w:rsid w:val="001D3A79"/>
    <w:rsid w:val="001E0D7A"/>
    <w:rsid w:val="001E504C"/>
    <w:rsid w:val="001F2B5A"/>
    <w:rsid w:val="001F3480"/>
    <w:rsid w:val="001F4D51"/>
    <w:rsid w:val="00204069"/>
    <w:rsid w:val="0020542C"/>
    <w:rsid w:val="00210C6D"/>
    <w:rsid w:val="00211393"/>
    <w:rsid w:val="00211A82"/>
    <w:rsid w:val="0022429F"/>
    <w:rsid w:val="00225FDA"/>
    <w:rsid w:val="0024328F"/>
    <w:rsid w:val="00247E5F"/>
    <w:rsid w:val="0025215D"/>
    <w:rsid w:val="00253EED"/>
    <w:rsid w:val="00253F91"/>
    <w:rsid w:val="00262B9F"/>
    <w:rsid w:val="00263635"/>
    <w:rsid w:val="00274782"/>
    <w:rsid w:val="002878A9"/>
    <w:rsid w:val="002943B2"/>
    <w:rsid w:val="002947C5"/>
    <w:rsid w:val="002A52CB"/>
    <w:rsid w:val="002B26C6"/>
    <w:rsid w:val="002C2A82"/>
    <w:rsid w:val="002D1F48"/>
    <w:rsid w:val="002D74CE"/>
    <w:rsid w:val="002E50C6"/>
    <w:rsid w:val="002F2756"/>
    <w:rsid w:val="002F3641"/>
    <w:rsid w:val="002F4864"/>
    <w:rsid w:val="00307BFB"/>
    <w:rsid w:val="0031031C"/>
    <w:rsid w:val="00312C9B"/>
    <w:rsid w:val="00314380"/>
    <w:rsid w:val="0031504B"/>
    <w:rsid w:val="00335FD1"/>
    <w:rsid w:val="00336AA1"/>
    <w:rsid w:val="003420AD"/>
    <w:rsid w:val="0036317A"/>
    <w:rsid w:val="00364171"/>
    <w:rsid w:val="003732EB"/>
    <w:rsid w:val="0037636D"/>
    <w:rsid w:val="00387D66"/>
    <w:rsid w:val="00390836"/>
    <w:rsid w:val="00393979"/>
    <w:rsid w:val="00394BE3"/>
    <w:rsid w:val="00395D92"/>
    <w:rsid w:val="003A0AC4"/>
    <w:rsid w:val="003A335A"/>
    <w:rsid w:val="003B07AB"/>
    <w:rsid w:val="003B18A3"/>
    <w:rsid w:val="003B5A70"/>
    <w:rsid w:val="003D71F2"/>
    <w:rsid w:val="003E1DEA"/>
    <w:rsid w:val="003E311F"/>
    <w:rsid w:val="003E46E5"/>
    <w:rsid w:val="003F0E64"/>
    <w:rsid w:val="003F306A"/>
    <w:rsid w:val="004124A0"/>
    <w:rsid w:val="004268A2"/>
    <w:rsid w:val="00431CB2"/>
    <w:rsid w:val="00435BE6"/>
    <w:rsid w:val="00461F6B"/>
    <w:rsid w:val="00462DD5"/>
    <w:rsid w:val="00471383"/>
    <w:rsid w:val="004713AF"/>
    <w:rsid w:val="00495740"/>
    <w:rsid w:val="004A2077"/>
    <w:rsid w:val="004A500F"/>
    <w:rsid w:val="004A67C9"/>
    <w:rsid w:val="004C35F3"/>
    <w:rsid w:val="004D1893"/>
    <w:rsid w:val="004D39DA"/>
    <w:rsid w:val="004E6C30"/>
    <w:rsid w:val="004F279E"/>
    <w:rsid w:val="00504534"/>
    <w:rsid w:val="0050674F"/>
    <w:rsid w:val="00522325"/>
    <w:rsid w:val="005352FF"/>
    <w:rsid w:val="00536F67"/>
    <w:rsid w:val="0054457F"/>
    <w:rsid w:val="00554872"/>
    <w:rsid w:val="00554AEE"/>
    <w:rsid w:val="00554B22"/>
    <w:rsid w:val="00574BA1"/>
    <w:rsid w:val="00582150"/>
    <w:rsid w:val="005839F4"/>
    <w:rsid w:val="00585E3F"/>
    <w:rsid w:val="00587D03"/>
    <w:rsid w:val="00596FF3"/>
    <w:rsid w:val="005A58EF"/>
    <w:rsid w:val="005A6E78"/>
    <w:rsid w:val="005B177D"/>
    <w:rsid w:val="005B2419"/>
    <w:rsid w:val="005B7CB0"/>
    <w:rsid w:val="005C12F5"/>
    <w:rsid w:val="005D138B"/>
    <w:rsid w:val="005D2A3A"/>
    <w:rsid w:val="005D41AC"/>
    <w:rsid w:val="005D7A9C"/>
    <w:rsid w:val="005E1C1B"/>
    <w:rsid w:val="005E7C4D"/>
    <w:rsid w:val="00601F66"/>
    <w:rsid w:val="006059C2"/>
    <w:rsid w:val="006076D7"/>
    <w:rsid w:val="00610A03"/>
    <w:rsid w:val="00611B5D"/>
    <w:rsid w:val="006159CC"/>
    <w:rsid w:val="0064245E"/>
    <w:rsid w:val="00643673"/>
    <w:rsid w:val="00643CF7"/>
    <w:rsid w:val="00657B54"/>
    <w:rsid w:val="00661542"/>
    <w:rsid w:val="00663D8D"/>
    <w:rsid w:val="006645CB"/>
    <w:rsid w:val="00671B7D"/>
    <w:rsid w:val="006754A9"/>
    <w:rsid w:val="006878DF"/>
    <w:rsid w:val="0069493D"/>
    <w:rsid w:val="00695D88"/>
    <w:rsid w:val="006A3E7B"/>
    <w:rsid w:val="006B056F"/>
    <w:rsid w:val="006D3E65"/>
    <w:rsid w:val="006D6E58"/>
    <w:rsid w:val="006F68CF"/>
    <w:rsid w:val="00701DC7"/>
    <w:rsid w:val="007042BC"/>
    <w:rsid w:val="00710376"/>
    <w:rsid w:val="00711DCD"/>
    <w:rsid w:val="00714B47"/>
    <w:rsid w:val="007202EB"/>
    <w:rsid w:val="0072062B"/>
    <w:rsid w:val="00725BBA"/>
    <w:rsid w:val="00726144"/>
    <w:rsid w:val="00731BE5"/>
    <w:rsid w:val="00732934"/>
    <w:rsid w:val="00742983"/>
    <w:rsid w:val="007437AC"/>
    <w:rsid w:val="00750616"/>
    <w:rsid w:val="00760230"/>
    <w:rsid w:val="007604A1"/>
    <w:rsid w:val="0077200C"/>
    <w:rsid w:val="00781928"/>
    <w:rsid w:val="007854C2"/>
    <w:rsid w:val="00790DE5"/>
    <w:rsid w:val="007C1A93"/>
    <w:rsid w:val="007C39B3"/>
    <w:rsid w:val="007C61D1"/>
    <w:rsid w:val="007D7D3A"/>
    <w:rsid w:val="007E109E"/>
    <w:rsid w:val="007E67C3"/>
    <w:rsid w:val="007F1266"/>
    <w:rsid w:val="007F6740"/>
    <w:rsid w:val="0080052C"/>
    <w:rsid w:val="00801352"/>
    <w:rsid w:val="008024C6"/>
    <w:rsid w:val="00802AA5"/>
    <w:rsid w:val="008120DD"/>
    <w:rsid w:val="008174F7"/>
    <w:rsid w:val="00821547"/>
    <w:rsid w:val="00821618"/>
    <w:rsid w:val="00834CD8"/>
    <w:rsid w:val="00841A70"/>
    <w:rsid w:val="00850335"/>
    <w:rsid w:val="00853AA3"/>
    <w:rsid w:val="00854A10"/>
    <w:rsid w:val="008715D9"/>
    <w:rsid w:val="00873AAF"/>
    <w:rsid w:val="00883750"/>
    <w:rsid w:val="00887112"/>
    <w:rsid w:val="00887B3A"/>
    <w:rsid w:val="008921B9"/>
    <w:rsid w:val="008935BF"/>
    <w:rsid w:val="00893DFA"/>
    <w:rsid w:val="00896FFC"/>
    <w:rsid w:val="008B2A42"/>
    <w:rsid w:val="008B3B8F"/>
    <w:rsid w:val="008B5A45"/>
    <w:rsid w:val="008C1011"/>
    <w:rsid w:val="008C4547"/>
    <w:rsid w:val="008D006D"/>
    <w:rsid w:val="008E274D"/>
    <w:rsid w:val="0090470E"/>
    <w:rsid w:val="009235AC"/>
    <w:rsid w:val="00926FC2"/>
    <w:rsid w:val="00940726"/>
    <w:rsid w:val="00940EDB"/>
    <w:rsid w:val="00942D26"/>
    <w:rsid w:val="00950899"/>
    <w:rsid w:val="009550AD"/>
    <w:rsid w:val="009552D8"/>
    <w:rsid w:val="0095680D"/>
    <w:rsid w:val="00971AD3"/>
    <w:rsid w:val="009812ED"/>
    <w:rsid w:val="00991E6E"/>
    <w:rsid w:val="00995FFC"/>
    <w:rsid w:val="009A6925"/>
    <w:rsid w:val="009B0921"/>
    <w:rsid w:val="009B5D02"/>
    <w:rsid w:val="009C6229"/>
    <w:rsid w:val="009D00C1"/>
    <w:rsid w:val="009E18E3"/>
    <w:rsid w:val="009E5A1A"/>
    <w:rsid w:val="009E6023"/>
    <w:rsid w:val="009E62C5"/>
    <w:rsid w:val="009F6F8C"/>
    <w:rsid w:val="00A17CA2"/>
    <w:rsid w:val="00A265FB"/>
    <w:rsid w:val="00A339AB"/>
    <w:rsid w:val="00A36C17"/>
    <w:rsid w:val="00A63B8A"/>
    <w:rsid w:val="00A63C0A"/>
    <w:rsid w:val="00A6428D"/>
    <w:rsid w:val="00A65EBF"/>
    <w:rsid w:val="00A661A2"/>
    <w:rsid w:val="00A764CC"/>
    <w:rsid w:val="00A824A0"/>
    <w:rsid w:val="00A853A7"/>
    <w:rsid w:val="00A91EDF"/>
    <w:rsid w:val="00A95CBE"/>
    <w:rsid w:val="00AA3DF7"/>
    <w:rsid w:val="00AB559F"/>
    <w:rsid w:val="00AB6D2F"/>
    <w:rsid w:val="00AC0F84"/>
    <w:rsid w:val="00AC2C8E"/>
    <w:rsid w:val="00AC494C"/>
    <w:rsid w:val="00AD11C8"/>
    <w:rsid w:val="00AD4C9D"/>
    <w:rsid w:val="00AE1ECE"/>
    <w:rsid w:val="00AE3D37"/>
    <w:rsid w:val="00AE4D91"/>
    <w:rsid w:val="00B132D1"/>
    <w:rsid w:val="00B13842"/>
    <w:rsid w:val="00B16C14"/>
    <w:rsid w:val="00B2362B"/>
    <w:rsid w:val="00B364C5"/>
    <w:rsid w:val="00B42226"/>
    <w:rsid w:val="00B44104"/>
    <w:rsid w:val="00B4527C"/>
    <w:rsid w:val="00B47DC4"/>
    <w:rsid w:val="00B713A9"/>
    <w:rsid w:val="00B769DC"/>
    <w:rsid w:val="00B77734"/>
    <w:rsid w:val="00B84AB4"/>
    <w:rsid w:val="00BA49A7"/>
    <w:rsid w:val="00BB0536"/>
    <w:rsid w:val="00BB4851"/>
    <w:rsid w:val="00BC0089"/>
    <w:rsid w:val="00BC0809"/>
    <w:rsid w:val="00BC400D"/>
    <w:rsid w:val="00BC7480"/>
    <w:rsid w:val="00BD2D6B"/>
    <w:rsid w:val="00BD305D"/>
    <w:rsid w:val="00BD58EA"/>
    <w:rsid w:val="00BE07AE"/>
    <w:rsid w:val="00BE1668"/>
    <w:rsid w:val="00BE4179"/>
    <w:rsid w:val="00BE4D26"/>
    <w:rsid w:val="00BE6A8E"/>
    <w:rsid w:val="00BE6B62"/>
    <w:rsid w:val="00BF77C6"/>
    <w:rsid w:val="00C015C3"/>
    <w:rsid w:val="00C023B5"/>
    <w:rsid w:val="00C126F0"/>
    <w:rsid w:val="00C166EE"/>
    <w:rsid w:val="00C232B2"/>
    <w:rsid w:val="00C24432"/>
    <w:rsid w:val="00C342B9"/>
    <w:rsid w:val="00C41584"/>
    <w:rsid w:val="00C418DC"/>
    <w:rsid w:val="00C438B5"/>
    <w:rsid w:val="00C43B71"/>
    <w:rsid w:val="00C4581A"/>
    <w:rsid w:val="00C712A2"/>
    <w:rsid w:val="00C918BB"/>
    <w:rsid w:val="00CA045B"/>
    <w:rsid w:val="00CA5933"/>
    <w:rsid w:val="00CC25E3"/>
    <w:rsid w:val="00CC3130"/>
    <w:rsid w:val="00CD1618"/>
    <w:rsid w:val="00CD35DF"/>
    <w:rsid w:val="00CE435D"/>
    <w:rsid w:val="00CE4926"/>
    <w:rsid w:val="00CE63EB"/>
    <w:rsid w:val="00CF28CE"/>
    <w:rsid w:val="00D00E7E"/>
    <w:rsid w:val="00D03FFA"/>
    <w:rsid w:val="00D1755A"/>
    <w:rsid w:val="00D177CE"/>
    <w:rsid w:val="00D2431F"/>
    <w:rsid w:val="00D26434"/>
    <w:rsid w:val="00D27320"/>
    <w:rsid w:val="00D2799F"/>
    <w:rsid w:val="00D33F7E"/>
    <w:rsid w:val="00D36FAF"/>
    <w:rsid w:val="00D448A0"/>
    <w:rsid w:val="00D51932"/>
    <w:rsid w:val="00D525F4"/>
    <w:rsid w:val="00D623DA"/>
    <w:rsid w:val="00D7068F"/>
    <w:rsid w:val="00D712D2"/>
    <w:rsid w:val="00D84136"/>
    <w:rsid w:val="00D8799B"/>
    <w:rsid w:val="00DA04FC"/>
    <w:rsid w:val="00DA3F74"/>
    <w:rsid w:val="00DA5A47"/>
    <w:rsid w:val="00DA7606"/>
    <w:rsid w:val="00DB4601"/>
    <w:rsid w:val="00DC3C8C"/>
    <w:rsid w:val="00DD003F"/>
    <w:rsid w:val="00DD1B61"/>
    <w:rsid w:val="00DE2AB3"/>
    <w:rsid w:val="00DF5907"/>
    <w:rsid w:val="00E010E6"/>
    <w:rsid w:val="00E04C8D"/>
    <w:rsid w:val="00E1543B"/>
    <w:rsid w:val="00E2310D"/>
    <w:rsid w:val="00E253B8"/>
    <w:rsid w:val="00E31F29"/>
    <w:rsid w:val="00E36515"/>
    <w:rsid w:val="00E410DA"/>
    <w:rsid w:val="00E43089"/>
    <w:rsid w:val="00E44CDD"/>
    <w:rsid w:val="00E568B9"/>
    <w:rsid w:val="00E62280"/>
    <w:rsid w:val="00E647F3"/>
    <w:rsid w:val="00E7093B"/>
    <w:rsid w:val="00E74FE2"/>
    <w:rsid w:val="00E8421B"/>
    <w:rsid w:val="00EA786E"/>
    <w:rsid w:val="00EB5F17"/>
    <w:rsid w:val="00EB6BFE"/>
    <w:rsid w:val="00EB7EBC"/>
    <w:rsid w:val="00EC31F0"/>
    <w:rsid w:val="00EC68DF"/>
    <w:rsid w:val="00ED1CB4"/>
    <w:rsid w:val="00EF0AC1"/>
    <w:rsid w:val="00EF1E7B"/>
    <w:rsid w:val="00F02D45"/>
    <w:rsid w:val="00F16339"/>
    <w:rsid w:val="00F17A9B"/>
    <w:rsid w:val="00F2506A"/>
    <w:rsid w:val="00F26B50"/>
    <w:rsid w:val="00F3227A"/>
    <w:rsid w:val="00F322C4"/>
    <w:rsid w:val="00F5102C"/>
    <w:rsid w:val="00F54F50"/>
    <w:rsid w:val="00F56FF0"/>
    <w:rsid w:val="00F57DBA"/>
    <w:rsid w:val="00F61822"/>
    <w:rsid w:val="00F62B46"/>
    <w:rsid w:val="00F659E8"/>
    <w:rsid w:val="00F7448C"/>
    <w:rsid w:val="00F80F91"/>
    <w:rsid w:val="00F80FF1"/>
    <w:rsid w:val="00F84E11"/>
    <w:rsid w:val="00F91EE0"/>
    <w:rsid w:val="00FA4BC6"/>
    <w:rsid w:val="00FB1186"/>
    <w:rsid w:val="00FB125D"/>
    <w:rsid w:val="00FB26F4"/>
    <w:rsid w:val="00FB4975"/>
    <w:rsid w:val="00FB5A1B"/>
    <w:rsid w:val="00FB78B7"/>
    <w:rsid w:val="00FB7CC6"/>
    <w:rsid w:val="00FC07C4"/>
    <w:rsid w:val="00FC5BE8"/>
    <w:rsid w:val="00FC7381"/>
    <w:rsid w:val="00FE2295"/>
    <w:rsid w:val="00FE4BC9"/>
    <w:rsid w:val="00FF6229"/>
    <w:rsid w:val="00FF6A93"/>
    <w:rsid w:val="00FF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DC7D2E"/>
  <w15:chartTrackingRefBased/>
  <w15:docId w15:val="{DAA43086-8616-418B-888D-F8E7DE4B8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84136"/>
    <w:pPr>
      <w:spacing w:after="200"/>
    </w:pPr>
    <w:rPr>
      <w:rFonts w:ascii="Arial" w:hAnsi="Arial"/>
      <w:szCs w:val="24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36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link w:val="Titolo2Carattere"/>
    <w:uiPriority w:val="9"/>
    <w:qFormat/>
    <w:rsid w:val="007E67C3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950F4"/>
    <w:pPr>
      <w:tabs>
        <w:tab w:val="center" w:pos="4153"/>
        <w:tab w:val="right" w:pos="8306"/>
      </w:tabs>
    </w:pPr>
    <w:rPr>
      <w:rFonts w:ascii="Cambria" w:hAnsi="Cambria"/>
    </w:rPr>
  </w:style>
  <w:style w:type="character" w:customStyle="1" w:styleId="IntestazioneCarattere">
    <w:name w:val="Intestazione Carattere"/>
    <w:link w:val="Intestazione"/>
    <w:uiPriority w:val="99"/>
    <w:rsid w:val="00A950F4"/>
    <w:rPr>
      <w:rFonts w:ascii="Cambria" w:eastAsia="Cambria" w:hAnsi="Cambria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A950F4"/>
    <w:pPr>
      <w:tabs>
        <w:tab w:val="center" w:pos="4153"/>
        <w:tab w:val="right" w:pos="8306"/>
      </w:tabs>
    </w:pPr>
    <w:rPr>
      <w:rFonts w:ascii="Cambria" w:hAnsi="Cambria"/>
    </w:rPr>
  </w:style>
  <w:style w:type="character" w:customStyle="1" w:styleId="PidipaginaCarattere">
    <w:name w:val="Piè di pagina Carattere"/>
    <w:link w:val="Pidipagina"/>
    <w:uiPriority w:val="99"/>
    <w:rsid w:val="00A950F4"/>
    <w:rPr>
      <w:rFonts w:ascii="Cambria" w:eastAsia="Cambria" w:hAnsi="Cambria" w:cs="Times New Roman"/>
    </w:rPr>
  </w:style>
  <w:style w:type="paragraph" w:customStyle="1" w:styleId="Grigliamedia21">
    <w:name w:val="Griglia media 21"/>
    <w:link w:val="Grigliamedia2Carattere"/>
    <w:qFormat/>
    <w:rsid w:val="00DA04FC"/>
    <w:rPr>
      <w:rFonts w:ascii="PMingLiU" w:eastAsia="Times New Roman" w:hAnsi="PMingLiU"/>
      <w:sz w:val="22"/>
      <w:szCs w:val="22"/>
      <w:lang w:val="en-US" w:eastAsia="en-US"/>
    </w:rPr>
  </w:style>
  <w:style w:type="character" w:customStyle="1" w:styleId="Grigliamedia2Carattere">
    <w:name w:val="Griglia media 2 Carattere"/>
    <w:link w:val="Grigliamedia21"/>
    <w:rsid w:val="00DA04FC"/>
    <w:rPr>
      <w:rFonts w:ascii="PMingLiU" w:eastAsia="Times New Roman" w:hAnsi="PMingLiU"/>
      <w:sz w:val="22"/>
      <w:szCs w:val="22"/>
      <w:lang w:val="en-US" w:eastAsia="en-US" w:bidi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7320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7320"/>
    <w:rPr>
      <w:rFonts w:ascii="Tahoma" w:hAnsi="Tahoma" w:cs="Tahoma"/>
      <w:sz w:val="16"/>
      <w:szCs w:val="16"/>
      <w:lang w:eastAsia="en-US"/>
    </w:rPr>
  </w:style>
  <w:style w:type="paragraph" w:styleId="Corpotesto">
    <w:name w:val="Body Text"/>
    <w:basedOn w:val="Normale"/>
    <w:link w:val="CorpotestoCarattere"/>
    <w:uiPriority w:val="99"/>
    <w:unhideWhenUsed/>
    <w:rsid w:val="00495740"/>
    <w:pPr>
      <w:spacing w:after="120"/>
    </w:pPr>
    <w:rPr>
      <w:rFonts w:ascii="Times New Roman" w:eastAsia="Times New Roman" w:hAnsi="Times New Roman"/>
      <w:sz w:val="24"/>
      <w:lang w:eastAsia="it-IT"/>
    </w:rPr>
  </w:style>
  <w:style w:type="character" w:customStyle="1" w:styleId="CorpotestoCarattere">
    <w:name w:val="Corpo testo Carattere"/>
    <w:link w:val="Corpotesto"/>
    <w:uiPriority w:val="99"/>
    <w:rsid w:val="00495740"/>
    <w:rPr>
      <w:rFonts w:ascii="Times New Roman" w:eastAsia="Times New Roman" w:hAnsi="Times New Roman"/>
      <w:sz w:val="24"/>
      <w:szCs w:val="24"/>
    </w:rPr>
  </w:style>
  <w:style w:type="table" w:styleId="Grigliatabella">
    <w:name w:val="Table Grid"/>
    <w:basedOn w:val="Tabellanormale"/>
    <w:uiPriority w:val="59"/>
    <w:rsid w:val="004957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rsid w:val="00554AEE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FC7381"/>
    <w:pPr>
      <w:spacing w:after="0"/>
      <w:ind w:left="720"/>
      <w:contextualSpacing/>
    </w:pPr>
    <w:rPr>
      <w:rFonts w:ascii="Cambria" w:eastAsia="MS Mincho" w:hAnsi="Cambria"/>
      <w:sz w:val="24"/>
      <w:lang w:eastAsia="it-IT"/>
    </w:rPr>
  </w:style>
  <w:style w:type="character" w:customStyle="1" w:styleId="Menzionenonrisolta1">
    <w:name w:val="Menzione non risolta1"/>
    <w:uiPriority w:val="99"/>
    <w:semiHidden/>
    <w:unhideWhenUsed/>
    <w:rsid w:val="00193E42"/>
    <w:rPr>
      <w:color w:val="808080"/>
      <w:shd w:val="clear" w:color="auto" w:fill="E6E6E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E67C3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64367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AE1ECE"/>
    <w:rPr>
      <w:color w:val="808080"/>
      <w:shd w:val="clear" w:color="auto" w:fill="E6E6E6"/>
    </w:rPr>
  </w:style>
  <w:style w:type="paragraph" w:customStyle="1" w:styleId="Default">
    <w:name w:val="Default"/>
    <w:rsid w:val="0031504B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</w:rPr>
  </w:style>
  <w:style w:type="character" w:styleId="Testosegnaposto">
    <w:name w:val="Placeholder Text"/>
    <w:basedOn w:val="Carpredefinitoparagrafo"/>
    <w:uiPriority w:val="99"/>
    <w:semiHidden/>
    <w:rsid w:val="00D1755A"/>
    <w:rPr>
      <w:rFonts w:cs="Times New Roman"/>
      <w:color w:val="808080"/>
    </w:rPr>
  </w:style>
  <w:style w:type="table" w:styleId="Tabellagriglia1chiara-colore1">
    <w:name w:val="Grid Table 1 Light Accent 1"/>
    <w:basedOn w:val="Tabellanormale"/>
    <w:uiPriority w:val="46"/>
    <w:rsid w:val="00D1755A"/>
    <w:rPr>
      <w:rFonts w:asciiTheme="majorHAnsi" w:eastAsiaTheme="majorEastAsia" w:hAnsiTheme="majorHAnsi" w:cstheme="majorBidi"/>
      <w:sz w:val="22"/>
      <w:szCs w:val="22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B1384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13842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13842"/>
    <w:rPr>
      <w:rFonts w:ascii="Arial" w:hAnsi="Arial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1384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13842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F2BDBC133044C4B36E230D9ED89D6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140E3C3-3D64-49B6-A1BE-E015ED38FBC3}"/>
      </w:docPartPr>
      <w:docPartBody>
        <w:p w:rsidR="00395311" w:rsidRDefault="00C9052C" w:rsidP="00C9052C">
          <w:pPr>
            <w:pStyle w:val="8DF2BDBC133044C4B36E230D9ED89D61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FDBD13A823FE4CED9468644E23096FA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C2D7E1F-C148-4CA2-906A-9000E80E7728}"/>
      </w:docPartPr>
      <w:docPartBody>
        <w:p w:rsidR="00395311" w:rsidRDefault="00C9052C" w:rsidP="00C9052C">
          <w:pPr>
            <w:pStyle w:val="FDBD13A823FE4CED9468644E23096FA8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9E14BF728E8D4198A7197D91AF7E9A2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D8B3F1-56BC-4A3F-82D4-CCD3C185A17D}"/>
      </w:docPartPr>
      <w:docPartBody>
        <w:p w:rsidR="00395311" w:rsidRDefault="00C9052C" w:rsidP="00C9052C">
          <w:pPr>
            <w:pStyle w:val="9E14BF728E8D4198A7197D91AF7E9A2A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A9ECC2DF94CF429E98FF55290EB9666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FD30759-EDC1-4468-9C59-86E01FA8C950}"/>
      </w:docPartPr>
      <w:docPartBody>
        <w:p w:rsidR="00395311" w:rsidRDefault="00C9052C" w:rsidP="00C9052C">
          <w:pPr>
            <w:pStyle w:val="A9ECC2DF94CF429E98FF55290EB96661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213A065FC14C43D98740C88F0AA735B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270ED19-0557-47B7-8D44-931ECCCA1988}"/>
      </w:docPartPr>
      <w:docPartBody>
        <w:p w:rsidR="00395311" w:rsidRDefault="00C9052C" w:rsidP="00C9052C">
          <w:pPr>
            <w:pStyle w:val="213A065FC14C43D98740C88F0AA735BC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35CBA9C4E43A46E6A73E7B2CE095D6D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C422910-4B1E-44A3-B356-AA5C3D67F2AC}"/>
      </w:docPartPr>
      <w:docPartBody>
        <w:p w:rsidR="00395311" w:rsidRDefault="00C9052C" w:rsidP="00C9052C">
          <w:pPr>
            <w:pStyle w:val="35CBA9C4E43A46E6A73E7B2CE095D6DB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74D2CBFF4F45450497338E17D9F2EF0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6D923E9-1CE6-43D5-907A-3D2229B98C87}"/>
      </w:docPartPr>
      <w:docPartBody>
        <w:p w:rsidR="00395311" w:rsidRDefault="00C9052C" w:rsidP="00C9052C">
          <w:pPr>
            <w:pStyle w:val="74D2CBFF4F45450497338E17D9F2EF0A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B3CAF24ACE2440E4AB7B7DAC6D06F70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FD4B847-266A-481E-A5AD-7A0B38745EAE}"/>
      </w:docPartPr>
      <w:docPartBody>
        <w:p w:rsidR="00395311" w:rsidRDefault="00C9052C" w:rsidP="00C9052C">
          <w:pPr>
            <w:pStyle w:val="B3CAF24ACE2440E4AB7B7DAC6D06F703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A40A44DEE85647F786E2D8E85A3DFD2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AD4AA1A-D1DC-4CCA-9A24-F8DDAC8B137F}"/>
      </w:docPartPr>
      <w:docPartBody>
        <w:p w:rsidR="00395311" w:rsidRDefault="00C9052C" w:rsidP="00C9052C">
          <w:pPr>
            <w:pStyle w:val="A40A44DEE85647F786E2D8E85A3DFD27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7928012349AB4DEE8D839DA6397FE7F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FCBABFF-3771-4AE7-ADB0-BA89DC721C38}"/>
      </w:docPartPr>
      <w:docPartBody>
        <w:p w:rsidR="00395311" w:rsidRDefault="00C9052C" w:rsidP="00C9052C">
          <w:pPr>
            <w:pStyle w:val="7928012349AB4DEE8D839DA6397FE7FC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BFB84F16609C4F229517372347D5093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23F9409-C977-403D-BBD7-D565D54A5E8F}"/>
      </w:docPartPr>
      <w:docPartBody>
        <w:p w:rsidR="00395311" w:rsidRDefault="00C9052C" w:rsidP="00C9052C">
          <w:pPr>
            <w:pStyle w:val="BFB84F16609C4F229517372347D50939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BCD22869D5CB48EF8CF439044555917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ED0DD9E-23C6-4FE4-99B8-814C0DD8F06C}"/>
      </w:docPartPr>
      <w:docPartBody>
        <w:p w:rsidR="00395311" w:rsidRDefault="00C9052C" w:rsidP="00C9052C">
          <w:pPr>
            <w:pStyle w:val="BCD22869D5CB48EF8CF4390445559171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0FB852CC8FEE4EFCBEEE58371E2FDC7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6562123-4798-4C48-845D-6E3C8B793D29}"/>
      </w:docPartPr>
      <w:docPartBody>
        <w:p w:rsidR="00395311" w:rsidRDefault="00C9052C" w:rsidP="00C9052C">
          <w:pPr>
            <w:pStyle w:val="0FB852CC8FEE4EFCBEEE58371E2FDC76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1F62A1FCAE844FE78C804EDBF70BFB4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59AD915-FBCF-490B-B873-4478CB7A45DA}"/>
      </w:docPartPr>
      <w:docPartBody>
        <w:p w:rsidR="00395311" w:rsidRDefault="00C9052C" w:rsidP="00C9052C">
          <w:pPr>
            <w:pStyle w:val="1F62A1FCAE844FE78C804EDBF70BFB4A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  <w:docPart>
      <w:docPartPr>
        <w:name w:val="AC0FBB84B8154B569B929A3FE4BBE90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C0D92C3-51F7-4385-BBAC-638824080070}"/>
      </w:docPartPr>
      <w:docPartBody>
        <w:p w:rsidR="00395311" w:rsidRDefault="00C9052C" w:rsidP="00C9052C">
          <w:pPr>
            <w:pStyle w:val="AC0FBB84B8154B569B929A3FE4BBE906"/>
          </w:pPr>
          <w:r w:rsidRPr="0066770E">
            <w:rPr>
              <w:rStyle w:val="Testosegnaposto"/>
              <w:rFonts w:ascii="Garamond" w:hAnsi="Garamond"/>
              <w:sz w:val="16"/>
            </w:rPr>
            <w:t>Fare clic qui per immettere testo</w:t>
          </w:r>
          <w:r w:rsidRPr="007A7FC3">
            <w:rPr>
              <w:rStyle w:val="Testosegnaposto"/>
              <w:sz w:val="16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502050306020203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052C"/>
    <w:rsid w:val="00395311"/>
    <w:rsid w:val="00611C3A"/>
    <w:rsid w:val="00C90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C9052C"/>
  </w:style>
  <w:style w:type="paragraph" w:customStyle="1" w:styleId="8DF2BDBC133044C4B36E230D9ED89D61">
    <w:name w:val="8DF2BDBC133044C4B36E230D9ED89D61"/>
    <w:rsid w:val="00C9052C"/>
  </w:style>
  <w:style w:type="paragraph" w:customStyle="1" w:styleId="FDBD13A823FE4CED9468644E23096FA8">
    <w:name w:val="FDBD13A823FE4CED9468644E23096FA8"/>
    <w:rsid w:val="00C9052C"/>
  </w:style>
  <w:style w:type="paragraph" w:customStyle="1" w:styleId="9E14BF728E8D4198A7197D91AF7E9A2A">
    <w:name w:val="9E14BF728E8D4198A7197D91AF7E9A2A"/>
    <w:rsid w:val="00C9052C"/>
  </w:style>
  <w:style w:type="paragraph" w:customStyle="1" w:styleId="A9ECC2DF94CF429E98FF55290EB96661">
    <w:name w:val="A9ECC2DF94CF429E98FF55290EB96661"/>
    <w:rsid w:val="00C9052C"/>
  </w:style>
  <w:style w:type="paragraph" w:customStyle="1" w:styleId="213A065FC14C43D98740C88F0AA735BC">
    <w:name w:val="213A065FC14C43D98740C88F0AA735BC"/>
    <w:rsid w:val="00C9052C"/>
  </w:style>
  <w:style w:type="paragraph" w:customStyle="1" w:styleId="35CBA9C4E43A46E6A73E7B2CE095D6DB">
    <w:name w:val="35CBA9C4E43A46E6A73E7B2CE095D6DB"/>
    <w:rsid w:val="00C9052C"/>
  </w:style>
  <w:style w:type="paragraph" w:customStyle="1" w:styleId="74D2CBFF4F45450497338E17D9F2EF0A">
    <w:name w:val="74D2CBFF4F45450497338E17D9F2EF0A"/>
    <w:rsid w:val="00C9052C"/>
  </w:style>
  <w:style w:type="paragraph" w:customStyle="1" w:styleId="B3CAF24ACE2440E4AB7B7DAC6D06F703">
    <w:name w:val="B3CAF24ACE2440E4AB7B7DAC6D06F703"/>
    <w:rsid w:val="00C9052C"/>
  </w:style>
  <w:style w:type="paragraph" w:customStyle="1" w:styleId="A40A44DEE85647F786E2D8E85A3DFD27">
    <w:name w:val="A40A44DEE85647F786E2D8E85A3DFD27"/>
    <w:rsid w:val="00C9052C"/>
  </w:style>
  <w:style w:type="paragraph" w:customStyle="1" w:styleId="7928012349AB4DEE8D839DA6397FE7FC">
    <w:name w:val="7928012349AB4DEE8D839DA6397FE7FC"/>
    <w:rsid w:val="00C9052C"/>
  </w:style>
  <w:style w:type="paragraph" w:customStyle="1" w:styleId="BFB84F16609C4F229517372347D50939">
    <w:name w:val="BFB84F16609C4F229517372347D50939"/>
    <w:rsid w:val="00C9052C"/>
  </w:style>
  <w:style w:type="paragraph" w:customStyle="1" w:styleId="BCD22869D5CB48EF8CF4390445559171">
    <w:name w:val="BCD22869D5CB48EF8CF4390445559171"/>
    <w:rsid w:val="00C9052C"/>
  </w:style>
  <w:style w:type="paragraph" w:customStyle="1" w:styleId="0FB852CC8FEE4EFCBEEE58371E2FDC76">
    <w:name w:val="0FB852CC8FEE4EFCBEEE58371E2FDC76"/>
    <w:rsid w:val="00C9052C"/>
  </w:style>
  <w:style w:type="paragraph" w:customStyle="1" w:styleId="1F62A1FCAE844FE78C804EDBF70BFB4A">
    <w:name w:val="1F62A1FCAE844FE78C804EDBF70BFB4A"/>
    <w:rsid w:val="00C9052C"/>
  </w:style>
  <w:style w:type="paragraph" w:customStyle="1" w:styleId="AC0FBB84B8154B569B929A3FE4BBE906">
    <w:name w:val="AC0FBB84B8154B569B929A3FE4BBE906"/>
    <w:rsid w:val="00C905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iapsAmministrazioneTrasparente" ma:contentTypeID="0x01009EA7F58EC9F24C989BA50053C6DFDE2E008759DAD62F381942866EA29923E26B2B" ma:contentTypeVersion="0" ma:contentTypeDescription="My Content Type" ma:contentTypeScope="" ma:versionID="a17f9c8f7eff1ecb6bdfc1ff5fa56264">
  <xsd:schema xmlns:xsd="http://www.w3.org/2001/XMLSchema" xmlns:xs="http://www.w3.org/2001/XMLSchema" xmlns:p="http://schemas.microsoft.com/office/2006/metadata/properties" xmlns:ns2="397B19D0-B431-4FEA-9FA1-A80706919F20" xmlns:ns3="d77a602b-ccae-41da-9e86-a315a40decae" targetNamespace="http://schemas.microsoft.com/office/2006/metadata/properties" ma:root="true" ma:fieldsID="41a02289bf8ea3558596bd4de57f4779" ns2:_="" ns3:_="">
    <xsd:import namespace="397B19D0-B431-4FEA-9FA1-A80706919F20"/>
    <xsd:import namespace="d77a602b-ccae-41da-9e86-a315a40decae"/>
    <xsd:element name="properties">
      <xsd:complexType>
        <xsd:sequence>
          <xsd:element name="documentManagement">
            <xsd:complexType>
              <xsd:all>
                <xsd:element ref="ns2:siapsDataPubblicazione" minOccurs="0"/>
                <xsd:element ref="ns2:siapsSintesi" minOccurs="0"/>
                <xsd:element ref="ns3:Index" minOccurs="0"/>
                <xsd:element ref="ns2:siapsOrd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7B19D0-B431-4FEA-9FA1-A80706919F20" elementFormDefault="qualified">
    <xsd:import namespace="http://schemas.microsoft.com/office/2006/documentManagement/types"/>
    <xsd:import namespace="http://schemas.microsoft.com/office/infopath/2007/PartnerControls"/>
    <xsd:element name="siapsDataPubblicazione" ma:index="2" nillable="true" ma:displayName="Data Pubblicazione" ma:format="DateOnly" ma:internalName="siapsDataPubblicazione">
      <xsd:simpleType>
        <xsd:restriction base="dms:DateTime"/>
      </xsd:simpleType>
    </xsd:element>
    <xsd:element name="siapsSintesi" ma:index="3" nillable="true" ma:displayName="Sintesi" ma:internalName="siapsSintesi">
      <xsd:simpleType>
        <xsd:restriction base="dms:Note"/>
      </xsd:simpleType>
    </xsd:element>
    <xsd:element name="siapsOrdine" ma:index="5" nillable="true" ma:displayName="Ordine" ma:decimals="0" ma:description="L'ordine di visualizzazione dell'elemento nell'ambito di un gruppo di elementi" ma:internalName="siapsOrdin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7a602b-ccae-41da-9e86-a315a40decae" elementFormDefault="qualified">
    <xsd:import namespace="http://schemas.microsoft.com/office/2006/documentManagement/types"/>
    <xsd:import namespace="http://schemas.microsoft.com/office/infopath/2007/PartnerControls"/>
    <xsd:element name="Index" ma:index="4" nillable="true" ma:displayName="Index" ma:internalName="Index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axOccurs="1" ma:index="1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ListForm</Display>
  <Edit>ListForm</Edit>
  <New>List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apsDataPubblicazione xmlns="397B19D0-B431-4FEA-9FA1-A80706919F20">2022-11-29T23:00:00+00:00</siapsDataPubblicazione>
    <Index xmlns="d77a602b-ccae-41da-9e86-a315a40decae">3</Index>
    <siapsSintesi xmlns="397B19D0-B431-4FEA-9FA1-A80706919F20" xsi:nil="true"/>
    <siapsOrdine xmlns="397B19D0-B431-4FEA-9FA1-A80706919F20" xsi:nil="true"/>
  </documentManagement>
</p:properties>
</file>

<file path=customXml/itemProps1.xml><?xml version="1.0" encoding="utf-8"?>
<ds:datastoreItem xmlns:ds="http://schemas.openxmlformats.org/officeDocument/2006/customXml" ds:itemID="{40703609-A49C-464E-A5D2-8CF94BB5F53F}"/>
</file>

<file path=customXml/itemProps2.xml><?xml version="1.0" encoding="utf-8"?>
<ds:datastoreItem xmlns:ds="http://schemas.openxmlformats.org/officeDocument/2006/customXml" ds:itemID="{9F088143-D0E2-40F8-BC00-FC7BD97D243D}"/>
</file>

<file path=customXml/itemProps3.xml><?xml version="1.0" encoding="utf-8"?>
<ds:datastoreItem xmlns:ds="http://schemas.openxmlformats.org/officeDocument/2006/customXml" ds:itemID="{3197EC9A-66E5-4F8E-B10C-C5A5EF646F56}"/>
</file>

<file path=customXml/itemProps4.xml><?xml version="1.0" encoding="utf-8"?>
<ds:datastoreItem xmlns:ds="http://schemas.openxmlformats.org/officeDocument/2006/customXml" ds:itemID="{7E9ED650-F059-4450-A4BE-7E11F2AE7B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569</CharactersWithSpaces>
  <SharedDoc>false</SharedDoc>
  <HLinks>
    <vt:vector size="24" baseType="variant">
      <vt:variant>
        <vt:i4>5111882</vt:i4>
      </vt:variant>
      <vt:variant>
        <vt:i4>9</vt:i4>
      </vt:variant>
      <vt:variant>
        <vt:i4>0</vt:i4>
      </vt:variant>
      <vt:variant>
        <vt:i4>5</vt:i4>
      </vt:variant>
      <vt:variant>
        <vt:lpwstr>http://www.soresa.it/amministrazionetrasparente/Pagine/AmministrazioneTrasparente.aspx?Folder=Provvedimenti/Provvedimenti%20dirigenti/Determinazioni/2018</vt:lpwstr>
      </vt:variant>
      <vt:variant>
        <vt:lpwstr/>
      </vt:variant>
      <vt:variant>
        <vt:i4>196690</vt:i4>
      </vt:variant>
      <vt:variant>
        <vt:i4>6</vt:i4>
      </vt:variant>
      <vt:variant>
        <vt:i4>0</vt:i4>
      </vt:variant>
      <vt:variant>
        <vt:i4>5</vt:i4>
      </vt:variant>
      <vt:variant>
        <vt:lpwstr>http://www.soresa.it/</vt:lpwstr>
      </vt:variant>
      <vt:variant>
        <vt:lpwstr/>
      </vt:variant>
      <vt:variant>
        <vt:i4>6488153</vt:i4>
      </vt:variant>
      <vt:variant>
        <vt:i4>3</vt:i4>
      </vt:variant>
      <vt:variant>
        <vt:i4>0</vt:i4>
      </vt:variant>
      <vt:variant>
        <vt:i4>5</vt:i4>
      </vt:variant>
      <vt:variant>
        <vt:lpwstr>mailto:assunta.trematerra@regione.campania.it</vt:lpwstr>
      </vt:variant>
      <vt:variant>
        <vt:lpwstr/>
      </vt:variant>
      <vt:variant>
        <vt:i4>6226022</vt:i4>
      </vt:variant>
      <vt:variant>
        <vt:i4>0</vt:i4>
      </vt:variant>
      <vt:variant>
        <vt:i4>0</vt:i4>
      </vt:variant>
      <vt:variant>
        <vt:i4>5</vt:i4>
      </vt:variant>
      <vt:variant>
        <vt:lpwstr>mailto:dg.04@regione.campania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 per le osservazioni</dc:title>
  <dc:subject/>
  <dc:creator>Roberto A. MEGLIOLI</dc:creator>
  <cp:keywords/>
  <cp:lastModifiedBy>Ambra Sorrentino</cp:lastModifiedBy>
  <cp:revision>3</cp:revision>
  <cp:lastPrinted>2022-11-21T09:07:00Z</cp:lastPrinted>
  <dcterms:created xsi:type="dcterms:W3CDTF">2022-11-29T10:18:00Z</dcterms:created>
  <dcterms:modified xsi:type="dcterms:W3CDTF">2022-11-2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09EA7F58EC9F24C989BA50053C6DFDE2E008759DAD62F381942866EA29923E26B2B</vt:lpwstr>
  </property>
</Properties>
</file>